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90E4C" w14:textId="77777777" w:rsidR="008743F8" w:rsidRDefault="00B401DE" w:rsidP="00E85C70">
      <w:pPr>
        <w:rPr>
          <w:b/>
          <w:bCs/>
          <w:sz w:val="36"/>
          <w:szCs w:val="36"/>
          <w:rtl/>
          <w:lang w:bidi="ar-IQ"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D1374A" wp14:editId="4042FC82">
                <wp:simplePos x="0" y="0"/>
                <wp:positionH relativeFrom="column">
                  <wp:posOffset>-38100</wp:posOffset>
                </wp:positionH>
                <wp:positionV relativeFrom="paragraph">
                  <wp:posOffset>38735</wp:posOffset>
                </wp:positionV>
                <wp:extent cx="2600960" cy="1533525"/>
                <wp:effectExtent l="76200" t="76200" r="27940" b="28575"/>
                <wp:wrapNone/>
                <wp:docPr id="8" name="مخطط انسيابي: معالجة متعاقبة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0960" cy="153352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8EC5906" w14:textId="77777777" w:rsidR="008743F8" w:rsidRPr="008B54EF" w:rsidRDefault="008743F8" w:rsidP="008743F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bookmarkStart w:id="0" w:name="_Hlk119089933"/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جامع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ديالى</w:t>
                            </w:r>
                          </w:p>
                          <w:p w14:paraId="6E1FF147" w14:textId="77777777" w:rsidR="008743F8" w:rsidRPr="008B54EF" w:rsidRDefault="008743F8" w:rsidP="00E631C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سم الكلية: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لادارة والاقتصاد </w:t>
                            </w:r>
                          </w:p>
                          <w:p w14:paraId="5A78102D" w14:textId="77777777" w:rsidR="008743F8" w:rsidRPr="008B54EF" w:rsidRDefault="008743F8" w:rsidP="00E14F6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قسم: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احصاء </w:t>
                            </w:r>
                          </w:p>
                          <w:p w14:paraId="4B117107" w14:textId="08BC4F2C" w:rsidR="008743F8" w:rsidRPr="008B54EF" w:rsidRDefault="00027DA1" w:rsidP="00924AE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رحل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ثالثة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14:paraId="7729FBD9" w14:textId="4386B8DC" w:rsidR="008743F8" w:rsidRPr="008B54EF" w:rsidRDefault="008743F8" w:rsidP="00924AE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محاضر الثلاثي:</w:t>
                            </w:r>
                            <w:r w:rsidR="00924AE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DA6628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رشد حميد حسن</w:t>
                            </w:r>
                            <w:r w:rsidR="00924AE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14:paraId="20AF99A9" w14:textId="4BB8F438" w:rsidR="008743F8" w:rsidRPr="008B54EF" w:rsidRDefault="008743F8" w:rsidP="00576E4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للقب </w:t>
                            </w:r>
                            <w:r w:rsidR="00027DA1"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="00027DA1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: بلا</w:t>
                            </w:r>
                          </w:p>
                          <w:p w14:paraId="0BA6BC8B" w14:textId="4BE3F6DE" w:rsidR="008743F8" w:rsidRPr="008B54EF" w:rsidRDefault="008743F8" w:rsidP="00576E4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ؤهل العلمي: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DA6628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ماجستير</w:t>
                            </w:r>
                            <w:r w:rsidR="00576E4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إحصاء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bookmarkEnd w:id="0"/>
                          <w:p w14:paraId="169BD34D" w14:textId="77777777" w:rsidR="008743F8" w:rsidRPr="001C3D83" w:rsidRDefault="008743F8" w:rsidP="00E14F68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D1374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مخطط انسيابي: معالجة متعاقبة 8" o:spid="_x0000_s1026" type="#_x0000_t176" style="position:absolute;left:0;text-align:left;margin-left:-3pt;margin-top:3.05pt;width:204.8pt;height:12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">
                <v:shadow on="t" opacity=".5" offset="-6pt,-6pt"/>
                <v:textbox>
                  <w:txbxContent>
                    <w:p w14:paraId="08EC5906" w14:textId="77777777" w:rsidR="008743F8" w:rsidRPr="008B54EF" w:rsidRDefault="008743F8" w:rsidP="008743F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bookmarkStart w:id="1" w:name="_Hlk119089933"/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جامع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ديالى</w:t>
                      </w:r>
                    </w:p>
                    <w:p w14:paraId="6E1FF147" w14:textId="77777777" w:rsidR="008743F8" w:rsidRPr="008B54EF" w:rsidRDefault="008743F8" w:rsidP="00E631C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سم الكلية: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لادارة والاقتصاد </w:t>
                      </w:r>
                    </w:p>
                    <w:p w14:paraId="5A78102D" w14:textId="77777777" w:rsidR="008743F8" w:rsidRPr="008B54EF" w:rsidRDefault="008743F8" w:rsidP="00E14F6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قسم: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احصاء </w:t>
                      </w:r>
                    </w:p>
                    <w:p w14:paraId="4B117107" w14:textId="08BC4F2C" w:rsidR="008743F8" w:rsidRPr="008B54EF" w:rsidRDefault="00027DA1" w:rsidP="00924AE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رحل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ثالثة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p w14:paraId="7729FBD9" w14:textId="4386B8DC" w:rsidR="008743F8" w:rsidRPr="008B54EF" w:rsidRDefault="008743F8" w:rsidP="00924AE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محاضر الثلاثي:</w:t>
                      </w:r>
                      <w:r w:rsidR="00924AE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DA6628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رشد حميد حسن</w:t>
                      </w:r>
                      <w:r w:rsidR="00924AE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p w14:paraId="20AF99A9" w14:textId="4BB8F438" w:rsidR="008743F8" w:rsidRPr="008B54EF" w:rsidRDefault="008743F8" w:rsidP="00576E4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للقب </w:t>
                      </w:r>
                      <w:r w:rsidR="00027DA1"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="00027DA1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: بلا</w:t>
                      </w:r>
                    </w:p>
                    <w:p w14:paraId="0BA6BC8B" w14:textId="4BE3F6DE" w:rsidR="008743F8" w:rsidRPr="008B54EF" w:rsidRDefault="008743F8" w:rsidP="00576E4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ؤهل العلمي: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DA6628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ماجستير</w:t>
                      </w:r>
                      <w:r w:rsidR="00576E4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إحصاء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bookmarkEnd w:id="1"/>
                    <w:p w14:paraId="169BD34D" w14:textId="77777777" w:rsidR="008743F8" w:rsidRPr="001C3D83" w:rsidRDefault="008743F8" w:rsidP="00E14F68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567FF4" w14:textId="77777777" w:rsidR="008743F8" w:rsidRPr="001A785E" w:rsidRDefault="008743F8" w:rsidP="008743F8">
      <w:pPr>
        <w:rPr>
          <w:b/>
          <w:bCs/>
          <w:lang w:bidi="ar-IQ"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DDCCE8" wp14:editId="2C0ADDA3">
                <wp:simplePos x="0" y="0"/>
                <wp:positionH relativeFrom="column">
                  <wp:posOffset>4576445</wp:posOffset>
                </wp:positionH>
                <wp:positionV relativeFrom="paragraph">
                  <wp:posOffset>-228600</wp:posOffset>
                </wp:positionV>
                <wp:extent cx="2433955" cy="1714500"/>
                <wp:effectExtent l="13970" t="81280" r="76200" b="13970"/>
                <wp:wrapNone/>
                <wp:docPr id="9" name="مخطط انسيابي: معالجة متعاقبة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17145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4FA175D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مهورية العراق</w:t>
                            </w:r>
                          </w:p>
                          <w:p w14:paraId="495F15A3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5FCDF9A9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7BEFB45D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وزارة التعليم العالي والبحث العلمي</w:t>
                            </w:r>
                          </w:p>
                          <w:p w14:paraId="35E74A2C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05155387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1E3217D8" w14:textId="77777777" w:rsidR="008743F8" w:rsidRPr="000E0F69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هاز الاشراف والتقويم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DDCCE8" id="مخطط انسيابي: معالجة متعاقبة 9" o:spid="_x0000_s1027" type="#_x0000_t176" style="position:absolute;left:0;text-align:left;margin-left:360.35pt;margin-top:-18pt;width:191.65pt;height:1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">
                <v:shadow on="t" opacity=".5" offset="6pt,-6pt"/>
                <v:textbox>
                  <w:txbxContent>
                    <w:p w14:paraId="44FA175D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مهورية العراق</w:t>
                      </w:r>
                    </w:p>
                    <w:p w14:paraId="495F15A3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5FCDF9A9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7BEFB45D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وزارة التعليم العالي والبحث العلمي</w:t>
                      </w:r>
                    </w:p>
                    <w:p w14:paraId="35E74A2C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05155387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1E3217D8" w14:textId="77777777" w:rsidR="008743F8" w:rsidRPr="000E0F69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هاز الاشراف والتقويم العلمي</w:t>
                      </w:r>
                    </w:p>
                  </w:txbxContent>
                </v:textbox>
              </v:shape>
            </w:pict>
          </mc:Fallback>
        </mc:AlternateContent>
      </w: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14:paraId="1F77A7B5" w14:textId="77777777" w:rsidR="008743F8" w:rsidRDefault="008743F8" w:rsidP="008743F8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37E58BA2" wp14:editId="7C2AA262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7" name="صورة 7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698C17" w14:textId="77777777" w:rsidR="008743F8" w:rsidRPr="008D04CB" w:rsidRDefault="008743F8" w:rsidP="008743F8">
      <w:pPr>
        <w:rPr>
          <w:lang w:bidi="ar-IQ"/>
        </w:rPr>
      </w:pPr>
    </w:p>
    <w:p w14:paraId="0830372F" w14:textId="77777777" w:rsidR="008743F8" w:rsidRPr="008D04CB" w:rsidRDefault="008743F8" w:rsidP="008743F8">
      <w:pPr>
        <w:rPr>
          <w:lang w:bidi="ar-IQ"/>
        </w:rPr>
      </w:pPr>
    </w:p>
    <w:p w14:paraId="3CC1BDF9" w14:textId="77777777" w:rsidR="008743F8" w:rsidRPr="008D04CB" w:rsidRDefault="008743F8" w:rsidP="008743F8">
      <w:pPr>
        <w:rPr>
          <w:lang w:bidi="ar-IQ"/>
        </w:rPr>
      </w:pPr>
    </w:p>
    <w:p w14:paraId="6FA1C043" w14:textId="77777777" w:rsidR="008743F8" w:rsidRPr="008D04CB" w:rsidRDefault="008743F8" w:rsidP="008743F8">
      <w:pPr>
        <w:rPr>
          <w:lang w:bidi="ar-IQ"/>
        </w:rPr>
      </w:pPr>
    </w:p>
    <w:p w14:paraId="2B59BD22" w14:textId="77777777" w:rsidR="008743F8" w:rsidRPr="008D04CB" w:rsidRDefault="008743F8" w:rsidP="008743F8">
      <w:pPr>
        <w:rPr>
          <w:lang w:bidi="ar-IQ"/>
        </w:rPr>
      </w:pPr>
    </w:p>
    <w:p w14:paraId="2CB97F52" w14:textId="77777777" w:rsidR="008743F8" w:rsidRDefault="008743F8" w:rsidP="00AB0490">
      <w:pPr>
        <w:rPr>
          <w:rtl/>
          <w:lang w:bidi="ar-IQ"/>
        </w:rPr>
      </w:pPr>
    </w:p>
    <w:p w14:paraId="63562894" w14:textId="77777777" w:rsidR="008743F8" w:rsidRDefault="008743F8" w:rsidP="008743F8">
      <w:pPr>
        <w:jc w:val="center"/>
        <w:rPr>
          <w:rtl/>
        </w:rPr>
      </w:pPr>
    </w:p>
    <w:p w14:paraId="7B5FB404" w14:textId="77777777" w:rsidR="008743F8" w:rsidRDefault="008743F8" w:rsidP="008743F8">
      <w:pPr>
        <w:jc w:val="center"/>
        <w:rPr>
          <w:b/>
          <w:bCs/>
          <w:sz w:val="36"/>
          <w:szCs w:val="36"/>
          <w:rtl/>
        </w:rPr>
      </w:pPr>
      <w:r w:rsidRPr="00D2537F">
        <w:rPr>
          <w:rFonts w:hint="cs"/>
          <w:b/>
          <w:bCs/>
          <w:sz w:val="36"/>
          <w:szCs w:val="36"/>
          <w:rtl/>
        </w:rPr>
        <w:t>استمارة انجاز الخطة التدريسية للمادة</w:t>
      </w:r>
    </w:p>
    <w:tbl>
      <w:tblPr>
        <w:bidiVisual/>
        <w:tblW w:w="11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71"/>
        <w:gridCol w:w="1692"/>
        <w:gridCol w:w="1571"/>
        <w:gridCol w:w="1692"/>
        <w:gridCol w:w="1352"/>
        <w:gridCol w:w="1537"/>
      </w:tblGrid>
      <w:tr w:rsidR="008743F8" w:rsidRPr="002F0D0E" w14:paraId="4ADD642C" w14:textId="77777777" w:rsidTr="00CE3EB4">
        <w:trPr>
          <w:trHeight w:val="561"/>
        </w:trPr>
        <w:tc>
          <w:tcPr>
            <w:tcW w:w="3371" w:type="dxa"/>
            <w:shd w:val="clear" w:color="auto" w:fill="auto"/>
          </w:tcPr>
          <w:p w14:paraId="218A0021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 xml:space="preserve">الاسم </w:t>
            </w:r>
          </w:p>
        </w:tc>
        <w:tc>
          <w:tcPr>
            <w:tcW w:w="7844" w:type="dxa"/>
            <w:gridSpan w:val="5"/>
            <w:shd w:val="clear" w:color="auto" w:fill="auto"/>
          </w:tcPr>
          <w:p w14:paraId="4633C36F" w14:textId="0318149B" w:rsidR="008743F8" w:rsidRPr="002F0D0E" w:rsidRDefault="00027DA1" w:rsidP="00CE3EB4">
            <w:pPr>
              <w:tabs>
                <w:tab w:val="left" w:pos="333"/>
              </w:tabs>
              <w:rPr>
                <w:b/>
                <w:bCs/>
                <w:sz w:val="36"/>
                <w:szCs w:val="36"/>
                <w:rtl/>
                <w:lang w:bidi="ar-IQ"/>
              </w:rPr>
            </w:pPr>
            <w:r>
              <w:rPr>
                <w:rFonts w:hint="cs"/>
                <w:b/>
                <w:bCs/>
                <w:sz w:val="36"/>
                <w:szCs w:val="36"/>
                <w:rtl/>
                <w:lang w:bidi="ar-IQ"/>
              </w:rPr>
              <w:t>ارشد حميد حسن</w:t>
            </w:r>
          </w:p>
        </w:tc>
      </w:tr>
      <w:tr w:rsidR="008743F8" w:rsidRPr="002F0D0E" w14:paraId="25C1C973" w14:textId="77777777" w:rsidTr="00CE3EB4">
        <w:trPr>
          <w:trHeight w:val="561"/>
        </w:trPr>
        <w:tc>
          <w:tcPr>
            <w:tcW w:w="3371" w:type="dxa"/>
            <w:shd w:val="clear" w:color="auto" w:fill="auto"/>
          </w:tcPr>
          <w:p w14:paraId="2A58C693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بريد الالكتروني</w:t>
            </w:r>
          </w:p>
        </w:tc>
        <w:tc>
          <w:tcPr>
            <w:tcW w:w="7844" w:type="dxa"/>
            <w:gridSpan w:val="5"/>
            <w:shd w:val="clear" w:color="auto" w:fill="auto"/>
          </w:tcPr>
          <w:p w14:paraId="2AC6C008" w14:textId="20E10485" w:rsidR="008743F8" w:rsidRPr="002F0D0E" w:rsidRDefault="00DA6628" w:rsidP="00773721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u w:val="single"/>
              </w:rPr>
              <w:t>arshadeco</w:t>
            </w:r>
            <w:r w:rsidR="00576E40">
              <w:rPr>
                <w:b/>
                <w:bCs/>
                <w:u w:val="single"/>
              </w:rPr>
              <w:t>@uodiyala.edu.iq</w:t>
            </w:r>
          </w:p>
        </w:tc>
      </w:tr>
      <w:tr w:rsidR="008743F8" w:rsidRPr="002F0D0E" w14:paraId="1F3AAA69" w14:textId="77777777" w:rsidTr="00E85C70">
        <w:trPr>
          <w:trHeight w:val="486"/>
        </w:trPr>
        <w:tc>
          <w:tcPr>
            <w:tcW w:w="3371" w:type="dxa"/>
            <w:shd w:val="clear" w:color="auto" w:fill="auto"/>
          </w:tcPr>
          <w:p w14:paraId="165A12C0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سم المادة</w:t>
            </w:r>
          </w:p>
        </w:tc>
        <w:tc>
          <w:tcPr>
            <w:tcW w:w="7844" w:type="dxa"/>
            <w:gridSpan w:val="5"/>
            <w:shd w:val="clear" w:color="auto" w:fill="auto"/>
          </w:tcPr>
          <w:p w14:paraId="188E1EA7" w14:textId="56043806" w:rsidR="008743F8" w:rsidRPr="00B2502B" w:rsidRDefault="00DA6628" w:rsidP="00F32347">
            <w:pPr>
              <w:jc w:val="both"/>
              <w:rPr>
                <w:sz w:val="36"/>
                <w:szCs w:val="36"/>
                <w:rtl/>
                <w:lang w:bidi="ar-IQ"/>
              </w:rPr>
            </w:pPr>
            <w:r>
              <w:rPr>
                <w:sz w:val="32"/>
                <w:szCs w:val="32"/>
                <w:lang w:bidi="ar-IQ"/>
              </w:rPr>
              <w:t xml:space="preserve">SPSS </w:t>
            </w:r>
          </w:p>
        </w:tc>
      </w:tr>
      <w:tr w:rsidR="008743F8" w:rsidRPr="002F0D0E" w14:paraId="3DC5301A" w14:textId="77777777" w:rsidTr="00CE3EB4">
        <w:trPr>
          <w:trHeight w:val="561"/>
        </w:trPr>
        <w:tc>
          <w:tcPr>
            <w:tcW w:w="3371" w:type="dxa"/>
            <w:shd w:val="clear" w:color="auto" w:fill="auto"/>
          </w:tcPr>
          <w:p w14:paraId="28A84B66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مقرر الفصل</w:t>
            </w:r>
          </w:p>
        </w:tc>
        <w:tc>
          <w:tcPr>
            <w:tcW w:w="7844" w:type="dxa"/>
            <w:gridSpan w:val="5"/>
            <w:shd w:val="clear" w:color="auto" w:fill="auto"/>
          </w:tcPr>
          <w:p w14:paraId="5B6145F2" w14:textId="4806FF41" w:rsidR="008743F8" w:rsidRPr="00EF6D3A" w:rsidRDefault="00DA6628" w:rsidP="00AB0490">
            <w:pPr>
              <w:jc w:val="both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sz w:val="26"/>
                <w:szCs w:val="26"/>
                <w:lang w:bidi="ar-IQ"/>
              </w:rPr>
              <w:t>SPSS</w:t>
            </w:r>
          </w:p>
        </w:tc>
      </w:tr>
      <w:tr w:rsidR="008743F8" w:rsidRPr="002F0D0E" w14:paraId="2C0E45E8" w14:textId="77777777" w:rsidTr="00CE3EB4">
        <w:trPr>
          <w:trHeight w:val="1035"/>
        </w:trPr>
        <w:tc>
          <w:tcPr>
            <w:tcW w:w="3371" w:type="dxa"/>
            <w:shd w:val="clear" w:color="auto" w:fill="auto"/>
          </w:tcPr>
          <w:p w14:paraId="50D33175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هداف المادة</w:t>
            </w:r>
          </w:p>
          <w:p w14:paraId="511D3171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14:paraId="67FE9104" w14:textId="1F1A4A36" w:rsidR="008743F8" w:rsidRPr="00AB0490" w:rsidRDefault="00924AEC" w:rsidP="00F32347">
            <w:pPr>
              <w:jc w:val="both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معرفة الطالب للمفاهيم</w:t>
            </w:r>
            <w:r w:rsidR="00F32347">
              <w:rPr>
                <w:rFonts w:ascii="Simplified Arabic" w:hAnsi="Simplified Arabic" w:cs="Simplified Arabic"/>
                <w:sz w:val="28"/>
                <w:szCs w:val="28"/>
              </w:rPr>
              <w:t xml:space="preserve">  </w:t>
            </w:r>
            <w:r w:rsidR="00F32347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اساسية حول</w:t>
            </w:r>
            <w:r w:rsidR="005611A1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 </w:t>
            </w:r>
            <w:r w:rsidR="00DA6628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البرنامج </w:t>
            </w:r>
            <w:r w:rsidR="00DA6628"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>SPSS</w:t>
            </w:r>
            <w:r w:rsidR="00DA6628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 ، كذلك معرفة ادخال البيانات ،وتعليم الطالب اهم القوائم والاوامر الخاصة بتحليل البيانات واستكشافها .</w:t>
            </w:r>
          </w:p>
        </w:tc>
      </w:tr>
      <w:tr w:rsidR="008743F8" w:rsidRPr="002F0D0E" w14:paraId="2C4D1008" w14:textId="77777777" w:rsidTr="00CE3EB4">
        <w:trPr>
          <w:trHeight w:val="1006"/>
        </w:trPr>
        <w:tc>
          <w:tcPr>
            <w:tcW w:w="3371" w:type="dxa"/>
            <w:shd w:val="clear" w:color="auto" w:fill="auto"/>
          </w:tcPr>
          <w:p w14:paraId="3A9CADFF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تفاصيل الاساسية للمادة</w:t>
            </w:r>
          </w:p>
          <w:p w14:paraId="27CBEBE0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14:paraId="0DF58BDA" w14:textId="0937926C" w:rsidR="00F32347" w:rsidRDefault="00DA6628" w:rsidP="00DA662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الفصل </w:t>
            </w:r>
            <w:r w:rsidR="00027DA1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الأول: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تعريف وإدخال البيانات </w:t>
            </w:r>
          </w:p>
          <w:p w14:paraId="71F7B911" w14:textId="4B3AD01D" w:rsidR="00DA6628" w:rsidRDefault="00DA6628" w:rsidP="00DA662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الفصل </w:t>
            </w:r>
            <w:r w:rsidR="00027DA1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الثاني: التعامل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مع البيانات </w:t>
            </w:r>
          </w:p>
          <w:p w14:paraId="3FFD4242" w14:textId="10C83556" w:rsidR="00DA6628" w:rsidRDefault="00DA6628" w:rsidP="00DA662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الفصل </w:t>
            </w:r>
            <w:r w:rsidR="00027DA1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الثالث: تحوي</w:t>
            </w:r>
            <w:r w:rsidR="00027DA1">
              <w:rPr>
                <w:rFonts w:ascii="Simplified Arabic" w:hAnsi="Simplified Arabic" w:cs="Simplified Arabic" w:hint="eastAsia"/>
                <w:sz w:val="28"/>
                <w:szCs w:val="28"/>
                <w:rtl/>
              </w:rPr>
              <w:t>ل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المتغيرات</w:t>
            </w:r>
          </w:p>
          <w:p w14:paraId="5918ED1B" w14:textId="6AA04677" w:rsidR="00DA6628" w:rsidRPr="00AB0490" w:rsidRDefault="00DA6628" w:rsidP="00DA6628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الفصل </w:t>
            </w:r>
            <w:r w:rsidR="00027DA1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الرابع: الإحصاء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الوصفي</w:t>
            </w:r>
          </w:p>
        </w:tc>
      </w:tr>
      <w:tr w:rsidR="008743F8" w:rsidRPr="002F0D0E" w14:paraId="7F282BD3" w14:textId="77777777" w:rsidTr="00EF6D3A">
        <w:trPr>
          <w:trHeight w:val="711"/>
        </w:trPr>
        <w:tc>
          <w:tcPr>
            <w:tcW w:w="3371" w:type="dxa"/>
            <w:shd w:val="clear" w:color="auto" w:fill="auto"/>
          </w:tcPr>
          <w:p w14:paraId="236CD9FA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كتب المنهجية</w:t>
            </w:r>
          </w:p>
          <w:p w14:paraId="21F301D9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14:paraId="6BE156C3" w14:textId="77777777" w:rsidR="00FE3376" w:rsidRDefault="00DA6628" w:rsidP="00DA6628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تحليل البيانات باستخدام البرنامج الاحصائي </w:t>
            </w:r>
            <w:r>
              <w:rPr>
                <w:rFonts w:ascii="Simplified Arabic" w:hAnsi="Simplified Arabic" w:cs="Simplified Arabic"/>
                <w:sz w:val="28"/>
                <w:szCs w:val="28"/>
              </w:rPr>
              <w:t>SPSS</w:t>
            </w:r>
          </w:p>
          <w:p w14:paraId="029A93E3" w14:textId="7A8CACF5" w:rsidR="00DA6628" w:rsidRPr="00DA6628" w:rsidRDefault="00DA6628" w:rsidP="00DA6628">
            <w:pPr>
              <w:pStyle w:val="ListParagraph"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أ.م سهيل نجم عبود   أ.د محمود مهدي حسن   أ.م.د صباح منفي رضا</w:t>
            </w:r>
          </w:p>
        </w:tc>
      </w:tr>
      <w:tr w:rsidR="008743F8" w:rsidRPr="002F0D0E" w14:paraId="3180595A" w14:textId="77777777" w:rsidTr="00773721">
        <w:trPr>
          <w:trHeight w:val="570"/>
        </w:trPr>
        <w:tc>
          <w:tcPr>
            <w:tcW w:w="3371" w:type="dxa"/>
            <w:shd w:val="clear" w:color="auto" w:fill="auto"/>
          </w:tcPr>
          <w:p w14:paraId="43263EFB" w14:textId="77777777" w:rsidR="008743F8" w:rsidRPr="002F0D0E" w:rsidRDefault="008743F8" w:rsidP="00773721">
            <w:pPr>
              <w:rPr>
                <w:sz w:val="32"/>
                <w:szCs w:val="32"/>
                <w:rtl/>
                <w:lang w:bidi="ar-IQ"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مصادر الخارجية</w:t>
            </w:r>
          </w:p>
        </w:tc>
        <w:tc>
          <w:tcPr>
            <w:tcW w:w="7844" w:type="dxa"/>
            <w:gridSpan w:val="5"/>
            <w:shd w:val="clear" w:color="auto" w:fill="auto"/>
          </w:tcPr>
          <w:p w14:paraId="7C99BD1B" w14:textId="77777777" w:rsidR="00E85C70" w:rsidRDefault="008C0E3B" w:rsidP="008C0E3B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</w:pPr>
            <w:r w:rsidRPr="008C0E3B">
              <w:rPr>
                <w:rFonts w:ascii="Simplified Arabic" w:hAnsi="Simplified Arabic" w:cs="Simplified Arabic"/>
                <w:sz w:val="28"/>
                <w:szCs w:val="28"/>
                <w:lang w:bidi="ar-IQ"/>
              </w:rPr>
              <w:t>SPSS Statistics for Data Analysis and Visualization</w:t>
            </w:r>
          </w:p>
          <w:p w14:paraId="2D4B015F" w14:textId="5BD86518" w:rsidR="008C0E3B" w:rsidRPr="007B7DD8" w:rsidRDefault="008C0E3B" w:rsidP="008C0E3B">
            <w:pPr>
              <w:jc w:val="center"/>
              <w:rPr>
                <w:rFonts w:ascii="Simplified Arabic" w:hAnsi="Simplified Arabic" w:cs="Simplified Arabic"/>
                <w:sz w:val="28"/>
                <w:szCs w:val="28"/>
              </w:rPr>
            </w:pPr>
            <w:r w:rsidRPr="008C0E3B">
              <w:rPr>
                <w:rFonts w:ascii="Simplified Arabic" w:hAnsi="Simplified Arabic" w:cs="Simplified Arabic"/>
                <w:sz w:val="28"/>
                <w:szCs w:val="28"/>
              </w:rPr>
              <w:t>Keith McCormick</w:t>
            </w:r>
            <w:r w:rsidRPr="008C0E3B">
              <w:rPr>
                <w:rFonts w:ascii="Simplified Arabic" w:hAnsi="Simplified Arabic" w:cs="Simplified Arabic"/>
                <w:sz w:val="28"/>
                <w:szCs w:val="28"/>
                <w:rtl/>
              </w:rPr>
              <w:t>, ‏</w:t>
            </w:r>
            <w:r w:rsidRPr="008C0E3B">
              <w:rPr>
                <w:rFonts w:ascii="Simplified Arabic" w:hAnsi="Simplified Arabic" w:cs="Simplified Arabic"/>
                <w:sz w:val="28"/>
                <w:szCs w:val="28"/>
              </w:rPr>
              <w:t xml:space="preserve">Jesus Salcedo </w:t>
            </w:r>
          </w:p>
        </w:tc>
      </w:tr>
      <w:tr w:rsidR="008743F8" w:rsidRPr="002F0D0E" w14:paraId="65D30578" w14:textId="77777777" w:rsidTr="00AB0490">
        <w:trPr>
          <w:trHeight w:val="566"/>
        </w:trPr>
        <w:tc>
          <w:tcPr>
            <w:tcW w:w="3371" w:type="dxa"/>
            <w:vMerge w:val="restart"/>
            <w:shd w:val="clear" w:color="auto" w:fill="auto"/>
          </w:tcPr>
          <w:p w14:paraId="23F0A23F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تقديرات الفصل</w:t>
            </w:r>
          </w:p>
        </w:tc>
        <w:tc>
          <w:tcPr>
            <w:tcW w:w="1692" w:type="dxa"/>
            <w:shd w:val="clear" w:color="auto" w:fill="auto"/>
          </w:tcPr>
          <w:p w14:paraId="618D087A" w14:textId="77777777"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فصل الدراسي</w:t>
            </w:r>
          </w:p>
        </w:tc>
        <w:tc>
          <w:tcPr>
            <w:tcW w:w="1571" w:type="dxa"/>
            <w:shd w:val="clear" w:color="auto" w:fill="auto"/>
          </w:tcPr>
          <w:p w14:paraId="7A8B15FF" w14:textId="77777777"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مختبر</w:t>
            </w:r>
          </w:p>
        </w:tc>
        <w:tc>
          <w:tcPr>
            <w:tcW w:w="1692" w:type="dxa"/>
            <w:shd w:val="clear" w:color="auto" w:fill="auto"/>
          </w:tcPr>
          <w:p w14:paraId="44D7C422" w14:textId="77777777"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امتحانات اليومية</w:t>
            </w:r>
          </w:p>
        </w:tc>
        <w:tc>
          <w:tcPr>
            <w:tcW w:w="1352" w:type="dxa"/>
            <w:shd w:val="clear" w:color="auto" w:fill="auto"/>
          </w:tcPr>
          <w:p w14:paraId="248C26CB" w14:textId="77777777"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مشروع</w:t>
            </w:r>
          </w:p>
        </w:tc>
        <w:tc>
          <w:tcPr>
            <w:tcW w:w="1537" w:type="dxa"/>
            <w:shd w:val="clear" w:color="auto" w:fill="auto"/>
          </w:tcPr>
          <w:p w14:paraId="2FB8F670" w14:textId="77777777"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امتحان النهائي</w:t>
            </w:r>
          </w:p>
        </w:tc>
      </w:tr>
      <w:tr w:rsidR="008743F8" w:rsidRPr="002F0D0E" w14:paraId="14944DC7" w14:textId="77777777" w:rsidTr="00AB0490">
        <w:trPr>
          <w:trHeight w:val="462"/>
        </w:trPr>
        <w:tc>
          <w:tcPr>
            <w:tcW w:w="3371" w:type="dxa"/>
            <w:vMerge/>
            <w:shd w:val="clear" w:color="auto" w:fill="auto"/>
          </w:tcPr>
          <w:p w14:paraId="6B85C42D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1692" w:type="dxa"/>
            <w:shd w:val="clear" w:color="auto" w:fill="auto"/>
          </w:tcPr>
          <w:p w14:paraId="05C3EEA8" w14:textId="77777777" w:rsidR="008743F8" w:rsidRPr="00AB0490" w:rsidRDefault="00C23220" w:rsidP="00C23220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0</w:t>
            </w:r>
          </w:p>
        </w:tc>
        <w:tc>
          <w:tcPr>
            <w:tcW w:w="1571" w:type="dxa"/>
            <w:shd w:val="clear" w:color="auto" w:fill="auto"/>
          </w:tcPr>
          <w:p w14:paraId="48A763B2" w14:textId="0983BB4C" w:rsidR="008743F8" w:rsidRPr="00AB0490" w:rsidRDefault="001E094A" w:rsidP="00430CC2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692" w:type="dxa"/>
            <w:shd w:val="clear" w:color="auto" w:fill="auto"/>
          </w:tcPr>
          <w:p w14:paraId="58A87423" w14:textId="7EEF333C" w:rsidR="008743F8" w:rsidRPr="00AB0490" w:rsidRDefault="007406E7" w:rsidP="00CE3EB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1352" w:type="dxa"/>
            <w:shd w:val="clear" w:color="auto" w:fill="auto"/>
          </w:tcPr>
          <w:p w14:paraId="517C3FB3" w14:textId="398D8B98" w:rsidR="008743F8" w:rsidRPr="00AB0490" w:rsidRDefault="007406E7" w:rsidP="00CE3EB4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1537" w:type="dxa"/>
            <w:shd w:val="clear" w:color="auto" w:fill="auto"/>
          </w:tcPr>
          <w:p w14:paraId="26A49FD4" w14:textId="214647A7" w:rsidR="008743F8" w:rsidRPr="00AB0490" w:rsidRDefault="001E094A" w:rsidP="00430CC2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50</w:t>
            </w:r>
          </w:p>
        </w:tc>
      </w:tr>
      <w:tr w:rsidR="008743F8" w:rsidRPr="002F0D0E" w14:paraId="356355D3" w14:textId="77777777" w:rsidTr="00E85C70">
        <w:trPr>
          <w:trHeight w:val="765"/>
        </w:trPr>
        <w:tc>
          <w:tcPr>
            <w:tcW w:w="3371" w:type="dxa"/>
            <w:shd w:val="clear" w:color="auto" w:fill="auto"/>
          </w:tcPr>
          <w:p w14:paraId="187882E4" w14:textId="77777777" w:rsidR="008743F8" w:rsidRPr="00AB0490" w:rsidRDefault="008743F8" w:rsidP="00CE3EB4">
            <w:pPr>
              <w:rPr>
                <w:sz w:val="28"/>
                <w:szCs w:val="28"/>
                <w:rtl/>
              </w:rPr>
            </w:pPr>
            <w:r w:rsidRPr="00AB0490">
              <w:rPr>
                <w:rFonts w:hint="cs"/>
                <w:sz w:val="28"/>
                <w:szCs w:val="28"/>
                <w:rtl/>
              </w:rPr>
              <w:t>معلومات إضافية</w:t>
            </w:r>
          </w:p>
          <w:p w14:paraId="62423620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  <w:p w14:paraId="2123468A" w14:textId="77777777"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14:paraId="6155D899" w14:textId="77777777" w:rsidR="008743F8" w:rsidRPr="00AB0490" w:rsidRDefault="00AB0490" w:rsidP="00CE3EB4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AB0490">
              <w:rPr>
                <w:rFonts w:hint="cs"/>
                <w:sz w:val="28"/>
                <w:szCs w:val="28"/>
                <w:rtl/>
                <w:lang w:bidi="ar-IQ"/>
              </w:rPr>
              <w:t xml:space="preserve">تقسم الدرجة على امتحانين كل امتحان 15 درجة </w:t>
            </w:r>
            <w:r w:rsidR="007D256E">
              <w:rPr>
                <w:rFonts w:hint="cs"/>
                <w:sz w:val="28"/>
                <w:szCs w:val="28"/>
                <w:rtl/>
                <w:lang w:bidi="ar-IQ"/>
              </w:rPr>
              <w:t xml:space="preserve"> لكل فصل دراسي </w:t>
            </w:r>
            <w:r w:rsidRPr="00AB0490">
              <w:rPr>
                <w:rFonts w:hint="cs"/>
                <w:sz w:val="28"/>
                <w:szCs w:val="28"/>
                <w:rtl/>
                <w:lang w:bidi="ar-IQ"/>
              </w:rPr>
              <w:t xml:space="preserve">والدرجات الاخرى للحضور اليومي والمشاركات </w:t>
            </w:r>
          </w:p>
        </w:tc>
      </w:tr>
    </w:tbl>
    <w:p w14:paraId="457AF17E" w14:textId="77777777" w:rsidR="00027DA1" w:rsidRDefault="00027DA1" w:rsidP="008743F8">
      <w:pPr>
        <w:rPr>
          <w:b/>
          <w:bCs/>
          <w:sz w:val="36"/>
          <w:szCs w:val="36"/>
          <w:rtl/>
          <w:lang w:bidi="ar-IQ"/>
        </w:rPr>
      </w:pPr>
    </w:p>
    <w:p w14:paraId="3EE05D3D" w14:textId="6BB2CD4D" w:rsidR="008743F8" w:rsidRDefault="0066105E" w:rsidP="008743F8">
      <w:pPr>
        <w:rPr>
          <w:b/>
          <w:bCs/>
          <w:sz w:val="36"/>
          <w:szCs w:val="36"/>
          <w:lang w:bidi="ar-IQ"/>
        </w:rPr>
      </w:pPr>
      <w:r>
        <w:rPr>
          <w:rFonts w:hint="cs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A49652" wp14:editId="6727800F">
                <wp:simplePos x="0" y="0"/>
                <wp:positionH relativeFrom="column">
                  <wp:posOffset>-38100</wp:posOffset>
                </wp:positionH>
                <wp:positionV relativeFrom="paragraph">
                  <wp:posOffset>38736</wp:posOffset>
                </wp:positionV>
                <wp:extent cx="2600960" cy="1466850"/>
                <wp:effectExtent l="76200" t="76200" r="27940" b="19050"/>
                <wp:wrapNone/>
                <wp:docPr id="5" name="مخطط انسيابي: معالجة متعاقبة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0960" cy="14668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D667AFE" w14:textId="77777777" w:rsidR="001E094A" w:rsidRPr="008B54EF" w:rsidRDefault="001E094A" w:rsidP="001E094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جامع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ديالى</w:t>
                            </w:r>
                          </w:p>
                          <w:p w14:paraId="6F893418" w14:textId="77777777" w:rsidR="001E094A" w:rsidRPr="008B54EF" w:rsidRDefault="001E094A" w:rsidP="001E094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سم الكلية: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لادارة والاقتصاد </w:t>
                            </w:r>
                          </w:p>
                          <w:p w14:paraId="7DA0640B" w14:textId="77777777" w:rsidR="001E094A" w:rsidRPr="008B54EF" w:rsidRDefault="001E094A" w:rsidP="001E094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قسم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احصاء </w:t>
                            </w:r>
                          </w:p>
                          <w:p w14:paraId="0D2AE66C" w14:textId="77777777" w:rsidR="001E094A" w:rsidRPr="008B54EF" w:rsidRDefault="001E094A" w:rsidP="001E094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رحل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 الثالثة  </w:t>
                            </w:r>
                          </w:p>
                          <w:p w14:paraId="41D66A6B" w14:textId="77777777" w:rsidR="001E094A" w:rsidRPr="008B54EF" w:rsidRDefault="001E094A" w:rsidP="001E094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محاضر الثلاثي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رشد حميد حسن </w:t>
                            </w:r>
                          </w:p>
                          <w:p w14:paraId="59BD52A7" w14:textId="77777777" w:rsidR="001E094A" w:rsidRPr="008B54EF" w:rsidRDefault="001E094A" w:rsidP="001E094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لقب العلمي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:بلا</w:t>
                            </w:r>
                          </w:p>
                          <w:p w14:paraId="4F18AAF5" w14:textId="77777777" w:rsidR="001E094A" w:rsidRPr="008B54EF" w:rsidRDefault="001E094A" w:rsidP="001E094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ؤهل العلمي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ماجستير إحصاء   </w:t>
                            </w:r>
                          </w:p>
                          <w:p w14:paraId="5B4D364A" w14:textId="1E80C732" w:rsidR="008743F8" w:rsidRPr="0066105E" w:rsidRDefault="008743F8" w:rsidP="0066105E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A49652" id="مخطط انسيابي: معالجة متعاقبة 5" o:spid="_x0000_s1028" type="#_x0000_t176" style="position:absolute;left:0;text-align:left;margin-left:-3pt;margin-top:3.05pt;width:204.8pt;height:11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">
                <v:shadow on="t" opacity=".5" offset="-6pt,-6pt"/>
                <v:textbox>
                  <w:txbxContent>
                    <w:p w14:paraId="4D667AFE" w14:textId="77777777" w:rsidR="001E094A" w:rsidRPr="008B54EF" w:rsidRDefault="001E094A" w:rsidP="001E094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جامع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ديالى</w:t>
                      </w:r>
                    </w:p>
                    <w:p w14:paraId="6F893418" w14:textId="77777777" w:rsidR="001E094A" w:rsidRPr="008B54EF" w:rsidRDefault="001E094A" w:rsidP="001E094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سم الكلية: 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لادارة والاقتصاد </w:t>
                      </w:r>
                    </w:p>
                    <w:p w14:paraId="7DA0640B" w14:textId="77777777" w:rsidR="001E094A" w:rsidRPr="008B54EF" w:rsidRDefault="001E094A" w:rsidP="001E094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قسم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احصاء </w:t>
                      </w:r>
                    </w:p>
                    <w:p w14:paraId="0D2AE66C" w14:textId="77777777" w:rsidR="001E094A" w:rsidRPr="008B54EF" w:rsidRDefault="001E094A" w:rsidP="001E094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رحل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 الثالثة  </w:t>
                      </w:r>
                    </w:p>
                    <w:p w14:paraId="41D66A6B" w14:textId="77777777" w:rsidR="001E094A" w:rsidRPr="008B54EF" w:rsidRDefault="001E094A" w:rsidP="001E094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محاضر الثلاثي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رشد حميد حسن </w:t>
                      </w:r>
                    </w:p>
                    <w:p w14:paraId="59BD52A7" w14:textId="77777777" w:rsidR="001E094A" w:rsidRPr="008B54EF" w:rsidRDefault="001E094A" w:rsidP="001E094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لقب العلمي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:بلا</w:t>
                      </w:r>
                    </w:p>
                    <w:p w14:paraId="4F18AAF5" w14:textId="77777777" w:rsidR="001E094A" w:rsidRPr="008B54EF" w:rsidRDefault="001E094A" w:rsidP="001E094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ؤهل العلمي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ماجستير إحصاء   </w:t>
                      </w:r>
                    </w:p>
                    <w:p w14:paraId="5B4D364A" w14:textId="1E80C732" w:rsidR="008743F8" w:rsidRPr="0066105E" w:rsidRDefault="008743F8" w:rsidP="0066105E">
                      <w:pPr>
                        <w:rPr>
                          <w:b/>
                          <w:bCs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68A918" wp14:editId="572C0244">
                <wp:simplePos x="0" y="0"/>
                <wp:positionH relativeFrom="column">
                  <wp:posOffset>4572000</wp:posOffset>
                </wp:positionH>
                <wp:positionV relativeFrom="paragraph">
                  <wp:posOffset>191136</wp:posOffset>
                </wp:positionV>
                <wp:extent cx="2433955" cy="1409700"/>
                <wp:effectExtent l="0" t="76200" r="99695" b="19050"/>
                <wp:wrapNone/>
                <wp:docPr id="6" name="مخطط انسيابي: معالجة متعاقبة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14097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A8AE5CA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مهورية العراق</w:t>
                            </w:r>
                          </w:p>
                          <w:p w14:paraId="3D9E7948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039FA596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1EA02A96" w14:textId="77777777"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وزارة التعليم العالي والبحث العلمي</w:t>
                            </w:r>
                          </w:p>
                          <w:p w14:paraId="018E6DB9" w14:textId="77777777" w:rsidR="008743F8" w:rsidRDefault="008743F8" w:rsidP="0066105E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14:paraId="501412A5" w14:textId="77777777" w:rsidR="008743F8" w:rsidRPr="000E0F69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هاز الاشراف والتقويم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68A918" id="مخطط انسيابي: معالجة متعاقبة 6" o:spid="_x0000_s1029" type="#_x0000_t176" style="position:absolute;left:0;text-align:left;margin-left:5in;margin-top:15.05pt;width:191.65pt;height:11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">
                <v:shadow on="t" opacity=".5" offset="6pt,-6pt"/>
                <v:textbox>
                  <w:txbxContent>
                    <w:p w14:paraId="7A8AE5CA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مهورية العراق</w:t>
                      </w:r>
                    </w:p>
                    <w:p w14:paraId="3D9E7948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039FA596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1EA02A96" w14:textId="77777777"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وزارة التعليم العالي والبحث العلمي</w:t>
                      </w:r>
                    </w:p>
                    <w:p w14:paraId="018E6DB9" w14:textId="77777777" w:rsidR="008743F8" w:rsidRDefault="008743F8" w:rsidP="0066105E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14:paraId="501412A5" w14:textId="77777777" w:rsidR="008743F8" w:rsidRPr="000E0F69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هاز الاشراف والتقويم العلمي</w:t>
                      </w:r>
                    </w:p>
                  </w:txbxContent>
                </v:textbox>
              </v:shape>
            </w:pict>
          </mc:Fallback>
        </mc:AlternateContent>
      </w:r>
    </w:p>
    <w:p w14:paraId="4065C1FB" w14:textId="77777777" w:rsidR="008743F8" w:rsidRPr="001A785E" w:rsidRDefault="008743F8" w:rsidP="008743F8">
      <w:pPr>
        <w:rPr>
          <w:b/>
          <w:bCs/>
          <w:lang w:bidi="ar-IQ"/>
        </w:rPr>
      </w:pPr>
      <w:r w:rsidRPr="001A785E">
        <w:rPr>
          <w:rFonts w:hint="cs"/>
          <w:b/>
          <w:bCs/>
          <w:rtl/>
          <w:lang w:bidi="ar-IQ"/>
        </w:rPr>
        <w:t xml:space="preserve">            </w:t>
      </w:r>
      <w:r>
        <w:rPr>
          <w:rFonts w:hint="cs"/>
          <w:b/>
          <w:bCs/>
          <w:rtl/>
          <w:lang w:bidi="ar-IQ"/>
        </w:rPr>
        <w:t>ت</w:t>
      </w: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14:paraId="1ACF8557" w14:textId="77777777" w:rsidR="008743F8" w:rsidRDefault="008743F8" w:rsidP="008743F8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67456" behindDoc="1" locked="0" layoutInCell="1" allowOverlap="1" wp14:anchorId="4E5FD0FB" wp14:editId="4CE104B3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4" name="صورة 4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3B1534" w14:textId="77777777" w:rsidR="008743F8" w:rsidRPr="008D04CB" w:rsidRDefault="008743F8" w:rsidP="008743F8">
      <w:pPr>
        <w:rPr>
          <w:lang w:bidi="ar-IQ"/>
        </w:rPr>
      </w:pPr>
    </w:p>
    <w:p w14:paraId="43A92104" w14:textId="77777777" w:rsidR="008743F8" w:rsidRPr="008D04CB" w:rsidRDefault="008743F8" w:rsidP="008743F8">
      <w:pPr>
        <w:rPr>
          <w:lang w:bidi="ar-IQ"/>
        </w:rPr>
      </w:pPr>
    </w:p>
    <w:p w14:paraId="4A6467FA" w14:textId="77777777" w:rsidR="008743F8" w:rsidRPr="008D04CB" w:rsidRDefault="008743F8" w:rsidP="008743F8">
      <w:pPr>
        <w:rPr>
          <w:lang w:bidi="ar-IQ"/>
        </w:rPr>
      </w:pPr>
    </w:p>
    <w:p w14:paraId="08F5AD47" w14:textId="77777777" w:rsidR="008743F8" w:rsidRPr="008D04CB" w:rsidRDefault="008743F8" w:rsidP="008743F8">
      <w:pPr>
        <w:rPr>
          <w:lang w:bidi="ar-IQ"/>
        </w:rPr>
      </w:pPr>
    </w:p>
    <w:p w14:paraId="54052CE5" w14:textId="77777777" w:rsidR="008743F8" w:rsidRPr="008D04CB" w:rsidRDefault="008743F8" w:rsidP="008743F8">
      <w:pPr>
        <w:jc w:val="center"/>
        <w:rPr>
          <w:lang w:bidi="ar-IQ"/>
        </w:rPr>
      </w:pPr>
    </w:p>
    <w:p w14:paraId="65983E8E" w14:textId="77777777" w:rsidR="008743F8" w:rsidRPr="008D04CB" w:rsidRDefault="008743F8" w:rsidP="008743F8">
      <w:pPr>
        <w:rPr>
          <w:lang w:bidi="ar-IQ"/>
        </w:rPr>
      </w:pPr>
    </w:p>
    <w:p w14:paraId="1CA4C6F9" w14:textId="77777777" w:rsidR="00E14F68" w:rsidRDefault="008743F8" w:rsidP="0066105E">
      <w:pPr>
        <w:tabs>
          <w:tab w:val="left" w:pos="3270"/>
          <w:tab w:val="center" w:pos="5460"/>
        </w:tabs>
        <w:rPr>
          <w:b/>
          <w:bCs/>
          <w:sz w:val="36"/>
          <w:szCs w:val="36"/>
          <w:rtl/>
        </w:rPr>
      </w:pPr>
      <w:r>
        <w:rPr>
          <w:rFonts w:hint="cs"/>
          <w:rtl/>
        </w:rPr>
        <w:t xml:space="preserve">                                                        </w:t>
      </w:r>
      <w:r>
        <w:rPr>
          <w:rFonts w:hint="cs"/>
          <w:b/>
          <w:bCs/>
          <w:sz w:val="36"/>
          <w:szCs w:val="36"/>
          <w:rtl/>
        </w:rPr>
        <w:t>استمارة الخطة التدريسية للمادة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5"/>
        <w:gridCol w:w="1411"/>
        <w:gridCol w:w="4549"/>
        <w:gridCol w:w="2770"/>
        <w:gridCol w:w="1235"/>
      </w:tblGrid>
      <w:tr w:rsidR="008743F8" w:rsidRPr="002F0D0E" w14:paraId="07499353" w14:textId="77777777" w:rsidTr="00027DA1">
        <w:tc>
          <w:tcPr>
            <w:tcW w:w="945" w:type="dxa"/>
            <w:shd w:val="clear" w:color="auto" w:fill="auto"/>
          </w:tcPr>
          <w:p w14:paraId="7871FBD2" w14:textId="77777777"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أسبوع</w:t>
            </w:r>
          </w:p>
        </w:tc>
        <w:tc>
          <w:tcPr>
            <w:tcW w:w="1411" w:type="dxa"/>
            <w:shd w:val="clear" w:color="auto" w:fill="auto"/>
          </w:tcPr>
          <w:p w14:paraId="47D69E6D" w14:textId="77777777"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4549" w:type="dxa"/>
            <w:shd w:val="clear" w:color="auto" w:fill="auto"/>
          </w:tcPr>
          <w:p w14:paraId="0F888E3F" w14:textId="77777777"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ادة النظرية</w:t>
            </w:r>
          </w:p>
        </w:tc>
        <w:tc>
          <w:tcPr>
            <w:tcW w:w="2770" w:type="dxa"/>
            <w:shd w:val="clear" w:color="auto" w:fill="auto"/>
          </w:tcPr>
          <w:p w14:paraId="04C5C7C7" w14:textId="77777777"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ادة العملية</w:t>
            </w:r>
          </w:p>
        </w:tc>
        <w:tc>
          <w:tcPr>
            <w:tcW w:w="1235" w:type="dxa"/>
            <w:shd w:val="clear" w:color="auto" w:fill="auto"/>
          </w:tcPr>
          <w:p w14:paraId="328DDC4F" w14:textId="77777777"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لاحظات</w:t>
            </w:r>
          </w:p>
        </w:tc>
      </w:tr>
      <w:tr w:rsidR="00027DA1" w:rsidRPr="002F0D0E" w14:paraId="59ED1EB9" w14:textId="77777777" w:rsidTr="00027DA1">
        <w:tc>
          <w:tcPr>
            <w:tcW w:w="945" w:type="dxa"/>
            <w:shd w:val="clear" w:color="auto" w:fill="auto"/>
          </w:tcPr>
          <w:p w14:paraId="2CA59BB7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</w:t>
            </w:r>
          </w:p>
        </w:tc>
        <w:tc>
          <w:tcPr>
            <w:tcW w:w="1411" w:type="dxa"/>
            <w:shd w:val="clear" w:color="auto" w:fill="auto"/>
          </w:tcPr>
          <w:p w14:paraId="685376AC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64FC915A" w14:textId="53522D81" w:rsidR="00027DA1" w:rsidRPr="00E627B4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52C01">
              <w:rPr>
                <w:rtl/>
              </w:rPr>
              <w:t>انواع البيانات ، انواع نوافذ برنامج</w:t>
            </w:r>
            <w:r w:rsidRPr="00D52C01">
              <w:t xml:space="preserve"> SPSS</w:t>
            </w:r>
          </w:p>
        </w:tc>
        <w:tc>
          <w:tcPr>
            <w:tcW w:w="2770" w:type="dxa"/>
            <w:shd w:val="clear" w:color="auto" w:fill="auto"/>
          </w:tcPr>
          <w:p w14:paraId="486126FA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52211345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234F2C09" w14:textId="77777777" w:rsidTr="00027DA1">
        <w:tc>
          <w:tcPr>
            <w:tcW w:w="945" w:type="dxa"/>
            <w:shd w:val="clear" w:color="auto" w:fill="auto"/>
          </w:tcPr>
          <w:p w14:paraId="78C0852E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</w:t>
            </w:r>
          </w:p>
        </w:tc>
        <w:tc>
          <w:tcPr>
            <w:tcW w:w="1411" w:type="dxa"/>
            <w:shd w:val="clear" w:color="auto" w:fill="auto"/>
          </w:tcPr>
          <w:p w14:paraId="0CC23E15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12D47596" w14:textId="12A88216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اهم صفات نافذة</w:t>
            </w:r>
            <w:r w:rsidRPr="00D52C01">
              <w:t xml:space="preserve"> Data view </w:t>
            </w:r>
            <w:r w:rsidRPr="00D52C01">
              <w:rPr>
                <w:rtl/>
              </w:rPr>
              <w:t>، ادخال البيانات</w:t>
            </w:r>
          </w:p>
        </w:tc>
        <w:tc>
          <w:tcPr>
            <w:tcW w:w="2770" w:type="dxa"/>
            <w:shd w:val="clear" w:color="auto" w:fill="auto"/>
          </w:tcPr>
          <w:p w14:paraId="7BAFB9AE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1F733F46" w14:textId="600FD01F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665A2BA3" w14:textId="77777777" w:rsidTr="00027DA1">
        <w:tc>
          <w:tcPr>
            <w:tcW w:w="945" w:type="dxa"/>
            <w:shd w:val="clear" w:color="auto" w:fill="auto"/>
          </w:tcPr>
          <w:p w14:paraId="2F591350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</w:t>
            </w:r>
          </w:p>
        </w:tc>
        <w:tc>
          <w:tcPr>
            <w:tcW w:w="1411" w:type="dxa"/>
            <w:shd w:val="clear" w:color="auto" w:fill="auto"/>
          </w:tcPr>
          <w:p w14:paraId="0746A6D4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3C7AC06C" w14:textId="65933FC3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اسماء وصفات المتغيرات في ورقة</w:t>
            </w:r>
            <w:r w:rsidRPr="00D52C01">
              <w:t xml:space="preserve"> Variable view  </w:t>
            </w:r>
            <w:r w:rsidRPr="00D52C01">
              <w:rPr>
                <w:rtl/>
              </w:rPr>
              <w:t>، انشاء مجاميع جزئية من المتغيرات ، تصميم الاستبانة الاحصائية</w:t>
            </w:r>
            <w:r w:rsidRPr="00D52C01">
              <w:t xml:space="preserve"> </w:t>
            </w:r>
          </w:p>
        </w:tc>
        <w:tc>
          <w:tcPr>
            <w:tcW w:w="2770" w:type="dxa"/>
            <w:shd w:val="clear" w:color="auto" w:fill="auto"/>
          </w:tcPr>
          <w:p w14:paraId="4C34CBEC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207FEAA9" w14:textId="59B0243B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374D3D90" w14:textId="77777777" w:rsidTr="00027DA1">
        <w:tc>
          <w:tcPr>
            <w:tcW w:w="945" w:type="dxa"/>
            <w:shd w:val="clear" w:color="auto" w:fill="auto"/>
          </w:tcPr>
          <w:p w14:paraId="2C48E8AE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4</w:t>
            </w:r>
          </w:p>
        </w:tc>
        <w:tc>
          <w:tcPr>
            <w:tcW w:w="1411" w:type="dxa"/>
            <w:shd w:val="clear" w:color="auto" w:fill="auto"/>
          </w:tcPr>
          <w:p w14:paraId="0413143C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6AFBFE09" w14:textId="5D01F76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ترتيب البيانات ، تحويل المتغيرات ، دمج البيانات ،تقسيم البيانات</w:t>
            </w:r>
            <w:r w:rsidRPr="00D52C01">
              <w:t xml:space="preserve"> </w:t>
            </w:r>
          </w:p>
        </w:tc>
        <w:tc>
          <w:tcPr>
            <w:tcW w:w="2770" w:type="dxa"/>
            <w:shd w:val="clear" w:color="auto" w:fill="auto"/>
          </w:tcPr>
          <w:p w14:paraId="604DA0F8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1D25341F" w14:textId="556AC5A5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47CCC867" w14:textId="77777777" w:rsidTr="00027DA1">
        <w:tc>
          <w:tcPr>
            <w:tcW w:w="945" w:type="dxa"/>
            <w:shd w:val="clear" w:color="auto" w:fill="auto"/>
          </w:tcPr>
          <w:p w14:paraId="293F8EE9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1411" w:type="dxa"/>
            <w:shd w:val="clear" w:color="auto" w:fill="auto"/>
          </w:tcPr>
          <w:p w14:paraId="065A5312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52318585" w14:textId="2F7D02E9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تجميع البيانات ، اختيار جزء من البيانات ، ترجيح البيانات ، اضافة تاريخ للبيانات</w:t>
            </w:r>
            <w:r w:rsidRPr="00D52C01">
              <w:t xml:space="preserve"> </w:t>
            </w:r>
          </w:p>
        </w:tc>
        <w:tc>
          <w:tcPr>
            <w:tcW w:w="2770" w:type="dxa"/>
            <w:shd w:val="clear" w:color="auto" w:fill="auto"/>
          </w:tcPr>
          <w:p w14:paraId="50DC310F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2A52DBF3" w14:textId="7C2D3F74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5EA119FA" w14:textId="77777777" w:rsidTr="00027DA1">
        <w:tc>
          <w:tcPr>
            <w:tcW w:w="945" w:type="dxa"/>
            <w:shd w:val="clear" w:color="auto" w:fill="auto"/>
          </w:tcPr>
          <w:p w14:paraId="1630EA11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6</w:t>
            </w:r>
          </w:p>
        </w:tc>
        <w:tc>
          <w:tcPr>
            <w:tcW w:w="1411" w:type="dxa"/>
            <w:shd w:val="clear" w:color="auto" w:fill="auto"/>
          </w:tcPr>
          <w:p w14:paraId="6D904F10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5435FE31" w14:textId="69E56BF9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تحويل البيانات ، عد البيانات ،ترميز البيانات</w:t>
            </w:r>
            <w:r w:rsidRPr="00D52C01">
              <w:t xml:space="preserve"> </w:t>
            </w:r>
          </w:p>
        </w:tc>
        <w:tc>
          <w:tcPr>
            <w:tcW w:w="2770" w:type="dxa"/>
            <w:shd w:val="clear" w:color="auto" w:fill="auto"/>
          </w:tcPr>
          <w:p w14:paraId="36656E80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6C4CF006" w14:textId="6EE83049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60F22222" w14:textId="77777777" w:rsidTr="00027DA1">
        <w:tc>
          <w:tcPr>
            <w:tcW w:w="945" w:type="dxa"/>
            <w:shd w:val="clear" w:color="auto" w:fill="auto"/>
          </w:tcPr>
          <w:p w14:paraId="656E7924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7</w:t>
            </w:r>
          </w:p>
        </w:tc>
        <w:tc>
          <w:tcPr>
            <w:tcW w:w="1411" w:type="dxa"/>
            <w:shd w:val="clear" w:color="auto" w:fill="auto"/>
          </w:tcPr>
          <w:p w14:paraId="5A2A3471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202AAF24" w14:textId="216C2CAA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تبويب المتغيرات ، الترميز التلقائي</w:t>
            </w:r>
          </w:p>
        </w:tc>
        <w:tc>
          <w:tcPr>
            <w:tcW w:w="2770" w:type="dxa"/>
            <w:shd w:val="clear" w:color="auto" w:fill="auto"/>
          </w:tcPr>
          <w:p w14:paraId="208DB49F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7757089B" w14:textId="5C915721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5AF69C27" w14:textId="77777777" w:rsidTr="00027DA1">
        <w:tc>
          <w:tcPr>
            <w:tcW w:w="945" w:type="dxa"/>
            <w:shd w:val="clear" w:color="auto" w:fill="auto"/>
          </w:tcPr>
          <w:p w14:paraId="44146E0F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8</w:t>
            </w:r>
          </w:p>
        </w:tc>
        <w:tc>
          <w:tcPr>
            <w:tcW w:w="1411" w:type="dxa"/>
            <w:shd w:val="clear" w:color="auto" w:fill="auto"/>
          </w:tcPr>
          <w:p w14:paraId="5ECF0B04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47E682ED" w14:textId="4DFA3D3D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حالات الرتبة وانواعها ، تقدير القيم المفقودة</w:t>
            </w:r>
          </w:p>
        </w:tc>
        <w:tc>
          <w:tcPr>
            <w:tcW w:w="2770" w:type="dxa"/>
            <w:shd w:val="clear" w:color="auto" w:fill="auto"/>
          </w:tcPr>
          <w:p w14:paraId="71399C34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4A2A7C7D" w14:textId="4EC87B82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05A9BCFF" w14:textId="77777777" w:rsidTr="00027DA1">
        <w:tc>
          <w:tcPr>
            <w:tcW w:w="945" w:type="dxa"/>
            <w:shd w:val="clear" w:color="auto" w:fill="auto"/>
          </w:tcPr>
          <w:p w14:paraId="41D16EB7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9</w:t>
            </w:r>
          </w:p>
        </w:tc>
        <w:tc>
          <w:tcPr>
            <w:tcW w:w="1411" w:type="dxa"/>
            <w:shd w:val="clear" w:color="auto" w:fill="auto"/>
          </w:tcPr>
          <w:p w14:paraId="1A914790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52731410" w14:textId="140C31F1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استكشاف البيانات ، مخطط</w:t>
            </w:r>
            <w:r w:rsidRPr="00D52C01">
              <w:t xml:space="preserve"> stem and leaf  </w:t>
            </w:r>
            <w:r w:rsidRPr="00D52C01">
              <w:rPr>
                <w:rtl/>
              </w:rPr>
              <w:t>، مخطط</w:t>
            </w:r>
            <w:r w:rsidRPr="00D52C01">
              <w:t xml:space="preserve"> boxplot</w:t>
            </w:r>
          </w:p>
        </w:tc>
        <w:tc>
          <w:tcPr>
            <w:tcW w:w="2770" w:type="dxa"/>
            <w:shd w:val="clear" w:color="auto" w:fill="auto"/>
          </w:tcPr>
          <w:p w14:paraId="23D57EDC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5070779E" w14:textId="7C3700FD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053D0565" w14:textId="77777777" w:rsidTr="00027DA1">
        <w:tc>
          <w:tcPr>
            <w:tcW w:w="945" w:type="dxa"/>
            <w:shd w:val="clear" w:color="auto" w:fill="auto"/>
          </w:tcPr>
          <w:p w14:paraId="5BC438E2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</w:t>
            </w:r>
          </w:p>
        </w:tc>
        <w:tc>
          <w:tcPr>
            <w:tcW w:w="1411" w:type="dxa"/>
            <w:shd w:val="clear" w:color="auto" w:fill="auto"/>
          </w:tcPr>
          <w:p w14:paraId="11C7236D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1FA6C09A" w14:textId="32E4A9CB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المدرج التكراري ، مخطط</w:t>
            </w:r>
            <w:r w:rsidRPr="00D52C01">
              <w:t xml:space="preserve"> Normal  Q-Q Plot</w:t>
            </w:r>
          </w:p>
        </w:tc>
        <w:tc>
          <w:tcPr>
            <w:tcW w:w="2770" w:type="dxa"/>
            <w:shd w:val="clear" w:color="auto" w:fill="auto"/>
          </w:tcPr>
          <w:p w14:paraId="5B3789AB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7CA94806" w14:textId="652DF726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605889F2" w14:textId="77777777" w:rsidTr="00027DA1">
        <w:tc>
          <w:tcPr>
            <w:tcW w:w="945" w:type="dxa"/>
            <w:shd w:val="clear" w:color="auto" w:fill="auto"/>
          </w:tcPr>
          <w:p w14:paraId="1104A6DF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1</w:t>
            </w:r>
          </w:p>
        </w:tc>
        <w:tc>
          <w:tcPr>
            <w:tcW w:w="1411" w:type="dxa"/>
            <w:shd w:val="clear" w:color="auto" w:fill="auto"/>
          </w:tcPr>
          <w:p w14:paraId="7A826ECF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78E1E512" w14:textId="09528FEA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</w:rPr>
            </w:pPr>
            <w:r w:rsidRPr="00D52C01">
              <w:rPr>
                <w:rtl/>
              </w:rPr>
              <w:t>مخطط</w:t>
            </w:r>
            <w:r w:rsidRPr="00D52C01">
              <w:t xml:space="preserve"> Detrended Normal Q-Q Plot  </w:t>
            </w:r>
            <w:r w:rsidRPr="00D52C01">
              <w:rPr>
                <w:rtl/>
              </w:rPr>
              <w:t>، تكوين فترات الثقة</w:t>
            </w:r>
          </w:p>
        </w:tc>
        <w:tc>
          <w:tcPr>
            <w:tcW w:w="2770" w:type="dxa"/>
            <w:shd w:val="clear" w:color="auto" w:fill="auto"/>
          </w:tcPr>
          <w:p w14:paraId="0D1DD6B5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4CC29846" w14:textId="2F6F55C8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50F8CB04" w14:textId="77777777" w:rsidTr="00027DA1">
        <w:tc>
          <w:tcPr>
            <w:tcW w:w="945" w:type="dxa"/>
            <w:shd w:val="clear" w:color="auto" w:fill="auto"/>
          </w:tcPr>
          <w:p w14:paraId="3FB104EC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2</w:t>
            </w:r>
          </w:p>
        </w:tc>
        <w:tc>
          <w:tcPr>
            <w:tcW w:w="1411" w:type="dxa"/>
            <w:shd w:val="clear" w:color="auto" w:fill="auto"/>
          </w:tcPr>
          <w:p w14:paraId="05169CD1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4F8AB18D" w14:textId="3F67BC34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الوسط الحسابي المشذب ، الربيعيات والمئينيات</w:t>
            </w:r>
          </w:p>
        </w:tc>
        <w:tc>
          <w:tcPr>
            <w:tcW w:w="2770" w:type="dxa"/>
            <w:shd w:val="clear" w:color="auto" w:fill="auto"/>
          </w:tcPr>
          <w:p w14:paraId="16CA4DD6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6A18B586" w14:textId="5D3A9F7D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4190B4FF" w14:textId="77777777" w:rsidTr="00027DA1">
        <w:tc>
          <w:tcPr>
            <w:tcW w:w="945" w:type="dxa"/>
            <w:shd w:val="clear" w:color="auto" w:fill="auto"/>
          </w:tcPr>
          <w:p w14:paraId="73914386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3</w:t>
            </w:r>
          </w:p>
        </w:tc>
        <w:tc>
          <w:tcPr>
            <w:tcW w:w="1411" w:type="dxa"/>
            <w:shd w:val="clear" w:color="auto" w:fill="auto"/>
          </w:tcPr>
          <w:p w14:paraId="26D85B2D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552E8B9D" w14:textId="09ABF993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اختبار التوزيع الطبيعي من نسبة معامل الالتواء ، اختبار تجانس التباين</w:t>
            </w:r>
          </w:p>
        </w:tc>
        <w:tc>
          <w:tcPr>
            <w:tcW w:w="2770" w:type="dxa"/>
            <w:shd w:val="clear" w:color="auto" w:fill="auto"/>
          </w:tcPr>
          <w:p w14:paraId="75AEDDB3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507C09CC" w14:textId="2D05635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2B594851" w14:textId="77777777" w:rsidTr="00027DA1">
        <w:tc>
          <w:tcPr>
            <w:tcW w:w="945" w:type="dxa"/>
            <w:shd w:val="clear" w:color="auto" w:fill="auto"/>
          </w:tcPr>
          <w:p w14:paraId="677C64F7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4</w:t>
            </w:r>
          </w:p>
        </w:tc>
        <w:tc>
          <w:tcPr>
            <w:tcW w:w="1411" w:type="dxa"/>
            <w:shd w:val="clear" w:color="auto" w:fill="auto"/>
          </w:tcPr>
          <w:p w14:paraId="2A3A38C4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16A0734C" w14:textId="25923859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D52C01">
              <w:rPr>
                <w:rtl/>
              </w:rPr>
              <w:t>اختبار تجانس التباين من خلال مخطط</w:t>
            </w:r>
            <w:r w:rsidRPr="00D52C01">
              <w:t xml:space="preserve"> spread vs. Levene test  </w:t>
            </w:r>
            <w:r w:rsidRPr="00D52C01">
              <w:rPr>
                <w:rtl/>
              </w:rPr>
              <w:t>، التعامل مع القيم المفقودة</w:t>
            </w:r>
          </w:p>
        </w:tc>
        <w:tc>
          <w:tcPr>
            <w:tcW w:w="2770" w:type="dxa"/>
            <w:shd w:val="clear" w:color="auto" w:fill="auto"/>
          </w:tcPr>
          <w:p w14:paraId="2473F803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0FFE56EC" w14:textId="42C0CDC8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027DA1" w:rsidRPr="002F0D0E" w14:paraId="6B80964E" w14:textId="77777777" w:rsidTr="00027DA1">
        <w:tc>
          <w:tcPr>
            <w:tcW w:w="945" w:type="dxa"/>
            <w:shd w:val="clear" w:color="auto" w:fill="auto"/>
          </w:tcPr>
          <w:p w14:paraId="1B382831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1411" w:type="dxa"/>
            <w:shd w:val="clear" w:color="auto" w:fill="auto"/>
          </w:tcPr>
          <w:p w14:paraId="546A8E55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549" w:type="dxa"/>
            <w:shd w:val="clear" w:color="auto" w:fill="auto"/>
          </w:tcPr>
          <w:p w14:paraId="16E32501" w14:textId="75886DCB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  <w:lang w:bidi="ar-IQ"/>
              </w:rPr>
            </w:pPr>
            <w:r w:rsidRPr="00D52C01">
              <w:rPr>
                <w:rtl/>
              </w:rPr>
              <w:t>امتحان الفصل الدارسي الاول</w:t>
            </w:r>
          </w:p>
        </w:tc>
        <w:tc>
          <w:tcPr>
            <w:tcW w:w="2770" w:type="dxa"/>
            <w:shd w:val="clear" w:color="auto" w:fill="auto"/>
          </w:tcPr>
          <w:p w14:paraId="230F4DD7" w14:textId="77777777" w:rsidR="00027DA1" w:rsidRPr="002F0D0E" w:rsidRDefault="00027DA1" w:rsidP="00027DA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35" w:type="dxa"/>
            <w:shd w:val="clear" w:color="auto" w:fill="auto"/>
          </w:tcPr>
          <w:p w14:paraId="1D29E69B" w14:textId="79A34EF0" w:rsidR="00027DA1" w:rsidRPr="002F0D0E" w:rsidRDefault="00027DA1" w:rsidP="00027DA1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</w:tbl>
    <w:p w14:paraId="3F1331E9" w14:textId="77777777" w:rsidR="008743F8" w:rsidRDefault="008743F8" w:rsidP="008743F8">
      <w:pPr>
        <w:rPr>
          <w:lang w:bidi="ar-IQ"/>
        </w:rPr>
      </w:pPr>
    </w:p>
    <w:p w14:paraId="5E6E8FFC" w14:textId="77777777" w:rsidR="009678FB" w:rsidRDefault="009678FB" w:rsidP="008743F8">
      <w:pPr>
        <w:rPr>
          <w:rtl/>
          <w:lang w:bidi="ar-IQ"/>
        </w:rPr>
      </w:pPr>
    </w:p>
    <w:p w14:paraId="5296964E" w14:textId="77777777" w:rsidR="00980F33" w:rsidRDefault="00980F33" w:rsidP="008743F8">
      <w:pPr>
        <w:rPr>
          <w:rtl/>
          <w:lang w:bidi="ar-IQ"/>
        </w:rPr>
      </w:pPr>
    </w:p>
    <w:p w14:paraId="76110D6B" w14:textId="77777777" w:rsidR="00980F33" w:rsidRDefault="00980F33" w:rsidP="008743F8">
      <w:pPr>
        <w:rPr>
          <w:rtl/>
          <w:lang w:bidi="ar-IQ"/>
        </w:rPr>
      </w:pPr>
    </w:p>
    <w:p w14:paraId="073CAEF8" w14:textId="77777777" w:rsidR="00980F33" w:rsidRDefault="00980F33" w:rsidP="008743F8">
      <w:pPr>
        <w:rPr>
          <w:rtl/>
          <w:lang w:bidi="ar-IQ"/>
        </w:rPr>
      </w:pPr>
    </w:p>
    <w:p w14:paraId="3E11258D" w14:textId="77777777" w:rsidR="00980F33" w:rsidRDefault="00980F33" w:rsidP="008743F8">
      <w:pPr>
        <w:rPr>
          <w:rtl/>
          <w:lang w:bidi="ar-IQ"/>
        </w:rPr>
      </w:pPr>
    </w:p>
    <w:p w14:paraId="32DA7AAC" w14:textId="77777777" w:rsidR="00980F33" w:rsidRDefault="00980F33" w:rsidP="008743F8">
      <w:pPr>
        <w:rPr>
          <w:rtl/>
          <w:lang w:bidi="ar-IQ"/>
        </w:rPr>
      </w:pPr>
    </w:p>
    <w:p w14:paraId="02A0FA45" w14:textId="77777777" w:rsidR="00980F33" w:rsidRDefault="00980F33" w:rsidP="008743F8">
      <w:pPr>
        <w:rPr>
          <w:rtl/>
          <w:lang w:bidi="ar-IQ"/>
        </w:rPr>
      </w:pPr>
    </w:p>
    <w:p w14:paraId="74ADDE1D" w14:textId="77777777" w:rsidR="00980F33" w:rsidRDefault="00980F33" w:rsidP="008743F8">
      <w:pPr>
        <w:rPr>
          <w:rtl/>
          <w:lang w:bidi="ar-IQ"/>
        </w:rPr>
      </w:pPr>
    </w:p>
    <w:p w14:paraId="4D2EEF74" w14:textId="77777777" w:rsidR="00980F33" w:rsidRDefault="00980F33" w:rsidP="008743F8">
      <w:pPr>
        <w:rPr>
          <w:rtl/>
          <w:lang w:bidi="ar-IQ"/>
        </w:rPr>
      </w:pPr>
    </w:p>
    <w:p w14:paraId="16B35537" w14:textId="77777777" w:rsidR="00980F33" w:rsidRDefault="00980F33" w:rsidP="008743F8">
      <w:pPr>
        <w:rPr>
          <w:rtl/>
          <w:lang w:bidi="ar-IQ"/>
        </w:rPr>
      </w:pPr>
    </w:p>
    <w:p w14:paraId="78D8DCCB" w14:textId="77777777" w:rsidR="00980F33" w:rsidRDefault="00980F33" w:rsidP="008743F8">
      <w:pPr>
        <w:rPr>
          <w:rtl/>
          <w:lang w:bidi="ar-IQ"/>
        </w:rPr>
      </w:pPr>
    </w:p>
    <w:p w14:paraId="329B5254" w14:textId="77777777" w:rsidR="00980F33" w:rsidRDefault="00980F33" w:rsidP="008743F8">
      <w:pPr>
        <w:rPr>
          <w:lang w:bidi="ar-IQ"/>
        </w:rPr>
      </w:pPr>
    </w:p>
    <w:p w14:paraId="0BB240A7" w14:textId="77777777" w:rsidR="009678FB" w:rsidRDefault="009678FB" w:rsidP="008743F8">
      <w:pPr>
        <w:rPr>
          <w:lang w:bidi="ar-IQ"/>
        </w:rPr>
      </w:pPr>
    </w:p>
    <w:p w14:paraId="5066FBDE" w14:textId="77777777" w:rsidR="009678FB" w:rsidRDefault="009678FB" w:rsidP="008743F8">
      <w:pPr>
        <w:rPr>
          <w:lang w:bidi="ar-IQ"/>
        </w:rPr>
      </w:pPr>
    </w:p>
    <w:p w14:paraId="19D94C24" w14:textId="77777777" w:rsidR="00E631CC" w:rsidRDefault="00E631CC" w:rsidP="00E631CC">
      <w:pPr>
        <w:rPr>
          <w:b/>
          <w:bCs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7E26DC" wp14:editId="55A5ABF9">
                <wp:simplePos x="0" y="0"/>
                <wp:positionH relativeFrom="column">
                  <wp:posOffset>-114300</wp:posOffset>
                </wp:positionH>
                <wp:positionV relativeFrom="paragraph">
                  <wp:posOffset>-56515</wp:posOffset>
                </wp:positionV>
                <wp:extent cx="2677160" cy="2057400"/>
                <wp:effectExtent l="76200" t="76200" r="27940" b="19050"/>
                <wp:wrapNone/>
                <wp:docPr id="12" name="مخطط انسيابي: معالجة متعاقبة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77160" cy="20574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BE5D0D4" w14:textId="77777777"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Type">
                                <w:r w:rsidRPr="008D04C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  <w:lang w:bidi="ar-IQ"/>
                                  </w:rPr>
                                  <w:t>Republic</w:t>
                                </w:r>
                              </w:smartTag>
                              <w:r w:rsidRPr="008D04CB">
                                <w:rPr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  <w:t xml:space="preserve"> of </w:t>
                              </w:r>
                              <w:smartTag w:uri="urn:schemas-microsoft-com:office:smarttags" w:element="PlaceName">
                                <w:r w:rsidRPr="008D04C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  <w:lang w:bidi="ar-IQ"/>
                                  </w:rPr>
                                  <w:t>Iraq</w:t>
                                </w:r>
                              </w:smartTag>
                            </w:smartTag>
                          </w:p>
                          <w:p w14:paraId="2A890F50" w14:textId="77777777"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  <w:p w14:paraId="671D2FAD" w14:textId="77777777"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8D04CB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The Ministry Of Higher Education</w:t>
                            </w:r>
                          </w:p>
                          <w:p w14:paraId="65BAE1DA" w14:textId="77777777"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  <w:p w14:paraId="4D775883" w14:textId="77777777" w:rsidR="00E631CC" w:rsidRPr="008D04CB" w:rsidRDefault="00E631CC" w:rsidP="00E631CC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8D04CB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&amp; Scientific Research</w:t>
                            </w:r>
                          </w:p>
                          <w:p w14:paraId="768B7E24" w14:textId="77777777" w:rsidR="00E631CC" w:rsidRPr="008D04CB" w:rsidRDefault="00E631CC" w:rsidP="00E631CC">
                            <w:pPr>
                              <w:jc w:val="center"/>
                              <w:rPr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E26DC" id="مخطط انسيابي: معالجة متعاقبة 12" o:spid="_x0000_s1030" type="#_x0000_t176" style="position:absolute;left:0;text-align:left;margin-left:-9pt;margin-top:-4.45pt;width:210.8pt;height:16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">
                <v:shadow on="t" opacity=".5" offset="-6pt,-6pt"/>
                <v:textbox>
                  <w:txbxContent>
                    <w:p w14:paraId="2BE5D0D4" w14:textId="77777777"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smartTag w:uri="urn:schemas-microsoft-com:office:smarttags" w:element="place">
                        <w:smartTag w:uri="urn:schemas-microsoft-com:office:smarttags" w:element="PlaceType">
                          <w:r w:rsidRPr="008D04CB">
                            <w:rPr>
                              <w:b/>
                              <w:bCs/>
                              <w:sz w:val="28"/>
                              <w:szCs w:val="28"/>
                              <w:lang w:bidi="ar-IQ"/>
                            </w:rPr>
                            <w:t>Republic</w:t>
                          </w:r>
                        </w:smartTag>
                        <w:r w:rsidRPr="008D04CB">
                          <w:rPr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  <w:t xml:space="preserve"> of </w:t>
                        </w:r>
                        <w:smartTag w:uri="urn:schemas-microsoft-com:office:smarttags" w:element="PlaceName">
                          <w:r w:rsidRPr="008D04CB">
                            <w:rPr>
                              <w:b/>
                              <w:bCs/>
                              <w:sz w:val="28"/>
                              <w:szCs w:val="28"/>
                              <w:lang w:bidi="ar-IQ"/>
                            </w:rPr>
                            <w:t>Iraq</w:t>
                          </w:r>
                        </w:smartTag>
                      </w:smartTag>
                    </w:p>
                    <w:p w14:paraId="2A890F50" w14:textId="77777777"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  <w:p w14:paraId="671D2FAD" w14:textId="77777777"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8D04CB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The Ministry Of Higher Education</w:t>
                      </w:r>
                    </w:p>
                    <w:p w14:paraId="65BAE1DA" w14:textId="77777777"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</w:p>
                    <w:p w14:paraId="4D775883" w14:textId="77777777" w:rsidR="00E631CC" w:rsidRPr="008D04CB" w:rsidRDefault="00E631CC" w:rsidP="00E631CC">
                      <w:pPr>
                        <w:jc w:val="center"/>
                        <w:rPr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8D04CB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&amp; Scientific Research</w:t>
                      </w:r>
                    </w:p>
                    <w:p w14:paraId="768B7E24" w14:textId="77777777" w:rsidR="00E631CC" w:rsidRPr="008D04CB" w:rsidRDefault="00E631CC" w:rsidP="00E631CC">
                      <w:pPr>
                        <w:jc w:val="center"/>
                        <w:rPr>
                          <w:sz w:val="28"/>
                          <w:szCs w:val="28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C35895" wp14:editId="142A1FE7">
                <wp:simplePos x="0" y="0"/>
                <wp:positionH relativeFrom="column">
                  <wp:posOffset>4600575</wp:posOffset>
                </wp:positionH>
                <wp:positionV relativeFrom="paragraph">
                  <wp:posOffset>-56515</wp:posOffset>
                </wp:positionV>
                <wp:extent cx="2433955" cy="2057400"/>
                <wp:effectExtent l="0" t="76200" r="99695" b="19050"/>
                <wp:wrapNone/>
                <wp:docPr id="11" name="مخطط انسيابي: معالجة متعاقبة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20574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BF18AAE" w14:textId="77777777"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Universit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Dyiala</w:t>
                            </w:r>
                          </w:p>
                          <w:p w14:paraId="3C62199E" w14:textId="77777777"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Colleg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 w:rsidRPr="007002F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ollege of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dministration and economic</w:t>
                            </w:r>
                          </w:p>
                          <w:p w14:paraId="1A7D852A" w14:textId="77777777"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Department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  <w:r w:rsidRPr="007002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conomics / statistic </w:t>
                            </w:r>
                          </w:p>
                          <w:p w14:paraId="5C6A49AA" w14:textId="77777777"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Stag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: </w:t>
                            </w:r>
                          </w:p>
                          <w:p w14:paraId="7498DB71" w14:textId="77777777" w:rsidR="00E631CC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Lecturer nam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: </w:t>
                            </w:r>
                          </w:p>
                          <w:p w14:paraId="27277257" w14:textId="77777777"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2F5A49D9" w14:textId="77777777"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Qualification:</w:t>
                            </w:r>
                            <w:r w:rsidRPr="007002FB"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</w:rPr>
                              <w:t>Masters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35CFE64B" w14:textId="77777777"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Place of work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: University of d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yal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C35895" id="مخطط انسيابي: معالجة متعاقبة 11" o:spid="_x0000_s1031" type="#_x0000_t176" style="position:absolute;left:0;text-align:left;margin-left:362.25pt;margin-top:-4.45pt;width:191.65pt;height:16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">
                <v:shadow on="t" opacity=".5" offset="6pt,-6pt"/>
                <v:textbox>
                  <w:txbxContent>
                    <w:p w14:paraId="3BF18AAE" w14:textId="77777777"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University:</w:t>
                      </w:r>
                      <w:r>
                        <w:rPr>
                          <w:b/>
                          <w:bCs/>
                        </w:rPr>
                        <w:t xml:space="preserve"> Dyiala</w:t>
                      </w:r>
                    </w:p>
                    <w:p w14:paraId="3C62199E" w14:textId="77777777"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College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 w:rsidRPr="007002FB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2"/>
                          <w:szCs w:val="22"/>
                        </w:rPr>
                        <w:t xml:space="preserve">College of 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Administration and economic</w:t>
                      </w:r>
                    </w:p>
                    <w:p w14:paraId="1A7D852A" w14:textId="77777777"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Department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>:</w:t>
                      </w:r>
                      <w:r w:rsidRPr="007002FB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 xml:space="preserve">Economics / statistic </w:t>
                      </w:r>
                    </w:p>
                    <w:p w14:paraId="5C6A49AA" w14:textId="77777777"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0E0F69">
                        <w:rPr>
                          <w:b/>
                          <w:bCs/>
                        </w:rPr>
                        <w:t>Stage</w:t>
                      </w:r>
                      <w:r>
                        <w:rPr>
                          <w:b/>
                          <w:bCs/>
                        </w:rPr>
                        <w:t xml:space="preserve"> : </w:t>
                      </w:r>
                    </w:p>
                    <w:p w14:paraId="7498DB71" w14:textId="77777777" w:rsidR="00E631CC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Lecturer name</w:t>
                      </w:r>
                      <w:r>
                        <w:rPr>
                          <w:b/>
                          <w:bCs/>
                        </w:rPr>
                        <w:t xml:space="preserve">: </w:t>
                      </w:r>
                    </w:p>
                    <w:p w14:paraId="27277257" w14:textId="77777777"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2F5A49D9" w14:textId="77777777"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Qualification:</w:t>
                      </w:r>
                      <w:r w:rsidRPr="007002FB">
                        <w:t xml:space="preserve"> </w:t>
                      </w:r>
                      <w:r w:rsidRPr="007002FB">
                        <w:rPr>
                          <w:b/>
                          <w:bCs/>
                        </w:rPr>
                        <w:t>Masters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35CFE64B" w14:textId="77777777"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0E0F69">
                        <w:rPr>
                          <w:b/>
                          <w:bCs/>
                        </w:rPr>
                        <w:t>Place of work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>: University of d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i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 xml:space="preserve">yala </w:t>
                      </w:r>
                    </w:p>
                  </w:txbxContent>
                </v:textbox>
              </v:shape>
            </w:pict>
          </mc:Fallback>
        </mc:AlternateContent>
      </w:r>
    </w:p>
    <w:p w14:paraId="404AC869" w14:textId="77777777" w:rsidR="00E631CC" w:rsidRPr="001A785E" w:rsidRDefault="00E631CC" w:rsidP="00E631CC">
      <w:pPr>
        <w:rPr>
          <w:b/>
          <w:bCs/>
          <w:lang w:bidi="ar-IQ"/>
        </w:rPr>
      </w:pP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14:paraId="0FF73AFD" w14:textId="77777777" w:rsidR="00E631CC" w:rsidRDefault="00E631CC" w:rsidP="00E631CC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71552" behindDoc="1" locked="0" layoutInCell="1" allowOverlap="1" wp14:anchorId="2F16973E" wp14:editId="10B4F374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10" name="صورة 10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9EC365" w14:textId="77777777" w:rsidR="00E631CC" w:rsidRPr="008D04CB" w:rsidRDefault="00E631CC" w:rsidP="00E631CC">
      <w:pPr>
        <w:rPr>
          <w:lang w:bidi="ar-IQ"/>
        </w:rPr>
      </w:pPr>
    </w:p>
    <w:p w14:paraId="57BAB81B" w14:textId="77777777" w:rsidR="00E631CC" w:rsidRPr="008D04CB" w:rsidRDefault="00E631CC" w:rsidP="00E631CC">
      <w:pPr>
        <w:rPr>
          <w:lang w:bidi="ar-IQ"/>
        </w:rPr>
      </w:pPr>
    </w:p>
    <w:p w14:paraId="3135C96A" w14:textId="77777777" w:rsidR="00E631CC" w:rsidRPr="008D04CB" w:rsidRDefault="00E631CC" w:rsidP="00E631CC">
      <w:pPr>
        <w:rPr>
          <w:lang w:bidi="ar-IQ"/>
        </w:rPr>
      </w:pPr>
    </w:p>
    <w:p w14:paraId="777CA6AB" w14:textId="77777777" w:rsidR="00E631CC" w:rsidRPr="008D04CB" w:rsidRDefault="00E631CC" w:rsidP="00E631CC">
      <w:pPr>
        <w:rPr>
          <w:lang w:bidi="ar-IQ"/>
        </w:rPr>
      </w:pPr>
      <w:r>
        <w:rPr>
          <w:rFonts w:hint="cs"/>
          <w:rtl/>
        </w:rPr>
        <w:t>ؤ</w:t>
      </w:r>
    </w:p>
    <w:p w14:paraId="0412F30C" w14:textId="77777777" w:rsidR="00E631CC" w:rsidRPr="008D04CB" w:rsidRDefault="00E631CC" w:rsidP="00E631CC">
      <w:pPr>
        <w:rPr>
          <w:rtl/>
        </w:rPr>
      </w:pPr>
    </w:p>
    <w:p w14:paraId="6602CFD3" w14:textId="77777777" w:rsidR="00E631CC" w:rsidRPr="008D04CB" w:rsidRDefault="00E631CC" w:rsidP="00E631CC">
      <w:pPr>
        <w:rPr>
          <w:lang w:bidi="ar-IQ"/>
        </w:rPr>
      </w:pPr>
    </w:p>
    <w:p w14:paraId="14EBC1E6" w14:textId="77777777" w:rsidR="00E631CC" w:rsidRPr="008D04CB" w:rsidRDefault="00E631CC" w:rsidP="00E631CC">
      <w:pPr>
        <w:rPr>
          <w:lang w:bidi="ar-IQ"/>
        </w:rPr>
      </w:pPr>
    </w:p>
    <w:p w14:paraId="337A4BC7" w14:textId="77777777" w:rsidR="00E631CC" w:rsidRDefault="00E631CC" w:rsidP="00E631CC">
      <w:pPr>
        <w:rPr>
          <w:lang w:bidi="ar-IQ"/>
        </w:rPr>
      </w:pPr>
    </w:p>
    <w:p w14:paraId="75B9E61C" w14:textId="77777777" w:rsidR="00E631CC" w:rsidRPr="008D04CB" w:rsidRDefault="00E631CC" w:rsidP="00E631CC">
      <w:pPr>
        <w:rPr>
          <w:b/>
          <w:bCs/>
          <w:sz w:val="36"/>
          <w:szCs w:val="36"/>
          <w:lang w:bidi="ar-IQ"/>
        </w:rPr>
      </w:pPr>
    </w:p>
    <w:p w14:paraId="77BDB1AF" w14:textId="77777777" w:rsidR="00E631CC" w:rsidRDefault="00E631CC" w:rsidP="00E631CC">
      <w:pPr>
        <w:jc w:val="center"/>
        <w:rPr>
          <w:b/>
          <w:bCs/>
          <w:sz w:val="36"/>
          <w:szCs w:val="36"/>
          <w:rtl/>
          <w:lang w:bidi="ar-IQ"/>
        </w:rPr>
      </w:pPr>
      <w:r>
        <w:rPr>
          <w:b/>
          <w:bCs/>
          <w:sz w:val="36"/>
          <w:szCs w:val="36"/>
          <w:lang w:bidi="ar-IQ"/>
        </w:rPr>
        <w:t xml:space="preserve">Flow up of implementation celli pass play </w:t>
      </w:r>
    </w:p>
    <w:p w14:paraId="43568DF8" w14:textId="77777777" w:rsidR="00E631CC" w:rsidRDefault="00E631CC" w:rsidP="00E631CC">
      <w:pPr>
        <w:jc w:val="center"/>
        <w:rPr>
          <w:b/>
          <w:bCs/>
          <w:sz w:val="36"/>
          <w:szCs w:val="36"/>
          <w:lang w:bidi="ar-IQ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11"/>
        <w:gridCol w:w="1757"/>
        <w:gridCol w:w="1532"/>
        <w:gridCol w:w="1778"/>
        <w:gridCol w:w="1529"/>
        <w:gridCol w:w="2803"/>
      </w:tblGrid>
      <w:tr w:rsidR="00E631CC" w:rsidRPr="002F0D0E" w14:paraId="5512D2D8" w14:textId="77777777" w:rsidTr="00027DA1">
        <w:trPr>
          <w:trHeight w:val="802"/>
        </w:trPr>
        <w:tc>
          <w:tcPr>
            <w:tcW w:w="8107" w:type="dxa"/>
            <w:gridSpan w:val="5"/>
            <w:shd w:val="clear" w:color="auto" w:fill="auto"/>
          </w:tcPr>
          <w:p w14:paraId="6A91459F" w14:textId="77777777"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03" w:type="dxa"/>
            <w:shd w:val="clear" w:color="auto" w:fill="auto"/>
          </w:tcPr>
          <w:p w14:paraId="6228DF7E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Instructor</w:t>
            </w:r>
          </w:p>
        </w:tc>
      </w:tr>
      <w:tr w:rsidR="00E631CC" w:rsidRPr="002F0D0E" w14:paraId="1659336B" w14:textId="77777777" w:rsidTr="00027DA1">
        <w:trPr>
          <w:trHeight w:val="802"/>
        </w:trPr>
        <w:tc>
          <w:tcPr>
            <w:tcW w:w="8107" w:type="dxa"/>
            <w:gridSpan w:val="5"/>
            <w:shd w:val="clear" w:color="auto" w:fill="auto"/>
          </w:tcPr>
          <w:p w14:paraId="4E2F7BCA" w14:textId="77777777"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03" w:type="dxa"/>
            <w:shd w:val="clear" w:color="auto" w:fill="auto"/>
          </w:tcPr>
          <w:p w14:paraId="0EACCDA0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E-mail</w:t>
            </w:r>
          </w:p>
        </w:tc>
      </w:tr>
      <w:tr w:rsidR="00E631CC" w:rsidRPr="002F0D0E" w14:paraId="28FADF48" w14:textId="77777777" w:rsidTr="00027DA1">
        <w:trPr>
          <w:trHeight w:val="461"/>
        </w:trPr>
        <w:tc>
          <w:tcPr>
            <w:tcW w:w="8107" w:type="dxa"/>
            <w:gridSpan w:val="5"/>
            <w:shd w:val="clear" w:color="auto" w:fill="auto"/>
          </w:tcPr>
          <w:p w14:paraId="77163D80" w14:textId="77777777"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03" w:type="dxa"/>
            <w:shd w:val="clear" w:color="auto" w:fill="auto"/>
          </w:tcPr>
          <w:p w14:paraId="2B424918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Title</w:t>
            </w:r>
          </w:p>
        </w:tc>
      </w:tr>
      <w:tr w:rsidR="00E631CC" w:rsidRPr="002F0D0E" w14:paraId="46C347B2" w14:textId="77777777" w:rsidTr="00027DA1">
        <w:trPr>
          <w:trHeight w:val="1213"/>
        </w:trPr>
        <w:tc>
          <w:tcPr>
            <w:tcW w:w="8107" w:type="dxa"/>
            <w:gridSpan w:val="5"/>
            <w:shd w:val="clear" w:color="auto" w:fill="auto"/>
          </w:tcPr>
          <w:p w14:paraId="3B54A486" w14:textId="77777777"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03" w:type="dxa"/>
            <w:shd w:val="clear" w:color="auto" w:fill="auto"/>
          </w:tcPr>
          <w:p w14:paraId="39387A94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 xml:space="preserve">Course Coordinator </w:t>
            </w:r>
          </w:p>
        </w:tc>
      </w:tr>
      <w:tr w:rsidR="00E631CC" w:rsidRPr="002F0D0E" w14:paraId="5794C20D" w14:textId="77777777" w:rsidTr="00027DA1">
        <w:trPr>
          <w:trHeight w:val="1213"/>
        </w:trPr>
        <w:tc>
          <w:tcPr>
            <w:tcW w:w="8107" w:type="dxa"/>
            <w:gridSpan w:val="5"/>
            <w:shd w:val="clear" w:color="auto" w:fill="auto"/>
          </w:tcPr>
          <w:p w14:paraId="4CA25FE4" w14:textId="77777777"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 xml:space="preserve">  </w:t>
            </w:r>
          </w:p>
          <w:p w14:paraId="0C457AB5" w14:textId="77777777"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03" w:type="dxa"/>
            <w:shd w:val="clear" w:color="auto" w:fill="auto"/>
          </w:tcPr>
          <w:p w14:paraId="6081332A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Objective</w:t>
            </w:r>
          </w:p>
        </w:tc>
      </w:tr>
      <w:tr w:rsidR="00E631CC" w:rsidRPr="002F0D0E" w14:paraId="7D7AEB7F" w14:textId="77777777" w:rsidTr="00027DA1">
        <w:trPr>
          <w:trHeight w:val="802"/>
        </w:trPr>
        <w:tc>
          <w:tcPr>
            <w:tcW w:w="8107" w:type="dxa"/>
            <w:gridSpan w:val="5"/>
            <w:shd w:val="clear" w:color="auto" w:fill="auto"/>
          </w:tcPr>
          <w:p w14:paraId="00E546DE" w14:textId="77777777"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03" w:type="dxa"/>
            <w:shd w:val="clear" w:color="auto" w:fill="auto"/>
          </w:tcPr>
          <w:p w14:paraId="76DC5377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Description</w:t>
            </w:r>
          </w:p>
        </w:tc>
      </w:tr>
      <w:tr w:rsidR="00E631CC" w:rsidRPr="002F0D0E" w14:paraId="7D8E10F0" w14:textId="77777777" w:rsidTr="00027DA1">
        <w:trPr>
          <w:trHeight w:val="802"/>
        </w:trPr>
        <w:tc>
          <w:tcPr>
            <w:tcW w:w="8107" w:type="dxa"/>
            <w:gridSpan w:val="5"/>
            <w:shd w:val="clear" w:color="auto" w:fill="auto"/>
          </w:tcPr>
          <w:p w14:paraId="6FA968D6" w14:textId="77777777"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03" w:type="dxa"/>
            <w:shd w:val="clear" w:color="auto" w:fill="auto"/>
          </w:tcPr>
          <w:p w14:paraId="5127C3C4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rtl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Textbook</w:t>
            </w:r>
          </w:p>
        </w:tc>
      </w:tr>
      <w:tr w:rsidR="00E631CC" w:rsidRPr="002F0D0E" w14:paraId="5B938432" w14:textId="77777777" w:rsidTr="00027DA1">
        <w:trPr>
          <w:trHeight w:val="568"/>
        </w:trPr>
        <w:tc>
          <w:tcPr>
            <w:tcW w:w="1511" w:type="dxa"/>
            <w:shd w:val="clear" w:color="auto" w:fill="auto"/>
          </w:tcPr>
          <w:p w14:paraId="4E2CC61E" w14:textId="77777777"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Final Exam</w:t>
            </w:r>
          </w:p>
        </w:tc>
        <w:tc>
          <w:tcPr>
            <w:tcW w:w="1757" w:type="dxa"/>
            <w:shd w:val="clear" w:color="auto" w:fill="auto"/>
          </w:tcPr>
          <w:p w14:paraId="26B93B5A" w14:textId="77777777"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Project</w:t>
            </w:r>
          </w:p>
        </w:tc>
        <w:tc>
          <w:tcPr>
            <w:tcW w:w="1532" w:type="dxa"/>
            <w:shd w:val="clear" w:color="auto" w:fill="auto"/>
          </w:tcPr>
          <w:p w14:paraId="2B26A5FE" w14:textId="77777777"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Quizzes</w:t>
            </w:r>
          </w:p>
        </w:tc>
        <w:tc>
          <w:tcPr>
            <w:tcW w:w="1778" w:type="dxa"/>
            <w:shd w:val="clear" w:color="auto" w:fill="auto"/>
          </w:tcPr>
          <w:p w14:paraId="04BAC0E4" w14:textId="77777777"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Laboratory</w:t>
            </w:r>
          </w:p>
        </w:tc>
        <w:tc>
          <w:tcPr>
            <w:tcW w:w="1529" w:type="dxa"/>
            <w:shd w:val="clear" w:color="auto" w:fill="auto"/>
          </w:tcPr>
          <w:p w14:paraId="0B86A679" w14:textId="77777777"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Term Tests</w:t>
            </w:r>
          </w:p>
        </w:tc>
        <w:tc>
          <w:tcPr>
            <w:tcW w:w="2803" w:type="dxa"/>
            <w:vMerge w:val="restart"/>
            <w:shd w:val="clear" w:color="auto" w:fill="auto"/>
          </w:tcPr>
          <w:p w14:paraId="47AD39E9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Assessments</w:t>
            </w:r>
          </w:p>
        </w:tc>
      </w:tr>
      <w:tr w:rsidR="00E631CC" w:rsidRPr="002F0D0E" w14:paraId="674AE086" w14:textId="77777777" w:rsidTr="00027DA1">
        <w:trPr>
          <w:trHeight w:val="463"/>
        </w:trPr>
        <w:tc>
          <w:tcPr>
            <w:tcW w:w="1511" w:type="dxa"/>
            <w:shd w:val="clear" w:color="auto" w:fill="auto"/>
          </w:tcPr>
          <w:p w14:paraId="4543693A" w14:textId="77777777" w:rsidR="00E631CC" w:rsidRPr="009C0CF2" w:rsidRDefault="00E631CC" w:rsidP="00711A7F">
            <w:pPr>
              <w:jc w:val="center"/>
              <w:rPr>
                <w:lang w:bidi="ar-IQ"/>
              </w:rPr>
            </w:pPr>
            <w:r w:rsidRPr="009C0CF2">
              <w:rPr>
                <w:lang w:bidi="ar-IQ"/>
              </w:rPr>
              <w:t>As(</w:t>
            </w:r>
            <w:r>
              <w:rPr>
                <w:lang w:bidi="ar-IQ"/>
              </w:rPr>
              <w:t>6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1757" w:type="dxa"/>
            <w:shd w:val="clear" w:color="auto" w:fill="auto"/>
          </w:tcPr>
          <w:p w14:paraId="4628A199" w14:textId="77777777" w:rsidR="00E631CC" w:rsidRPr="009C0CF2" w:rsidRDefault="00E631CC" w:rsidP="00711A7F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32" w:type="dxa"/>
            <w:shd w:val="clear" w:color="auto" w:fill="auto"/>
          </w:tcPr>
          <w:p w14:paraId="1FCC4805" w14:textId="77777777" w:rsidR="00E631CC" w:rsidRPr="009C0CF2" w:rsidRDefault="00E631CC" w:rsidP="00711A7F">
            <w:pPr>
              <w:jc w:val="center"/>
              <w:rPr>
                <w:lang w:bidi="ar-IQ"/>
              </w:rPr>
            </w:pPr>
            <w:r w:rsidRPr="009C0CF2">
              <w:rPr>
                <w:lang w:bidi="ar-IQ"/>
              </w:rPr>
              <w:t>As(10%)</w:t>
            </w:r>
          </w:p>
        </w:tc>
        <w:tc>
          <w:tcPr>
            <w:tcW w:w="1778" w:type="dxa"/>
            <w:shd w:val="clear" w:color="auto" w:fill="auto"/>
          </w:tcPr>
          <w:p w14:paraId="7AF3AEB2" w14:textId="77777777" w:rsidR="00E631CC" w:rsidRPr="009C0CF2" w:rsidRDefault="00E631CC" w:rsidP="00711A7F">
            <w:pPr>
              <w:jc w:val="center"/>
              <w:rPr>
                <w:lang w:bidi="ar-IQ"/>
              </w:rPr>
            </w:pPr>
            <w:r w:rsidRPr="009C0CF2">
              <w:rPr>
                <w:lang w:bidi="ar-IQ"/>
              </w:rPr>
              <w:t>As(</w:t>
            </w:r>
            <w:r>
              <w:rPr>
                <w:lang w:bidi="ar-IQ"/>
              </w:rPr>
              <w:t>2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1529" w:type="dxa"/>
            <w:shd w:val="clear" w:color="auto" w:fill="auto"/>
          </w:tcPr>
          <w:p w14:paraId="7181DC6B" w14:textId="77777777" w:rsidR="00E631CC" w:rsidRPr="009C0CF2" w:rsidRDefault="00E631CC" w:rsidP="00711A7F">
            <w:pPr>
              <w:jc w:val="center"/>
              <w:rPr>
                <w:lang w:bidi="ar-IQ"/>
              </w:rPr>
            </w:pPr>
            <w:r w:rsidRPr="009C0CF2">
              <w:rPr>
                <w:lang w:bidi="ar-IQ"/>
              </w:rPr>
              <w:t>As(</w:t>
            </w:r>
            <w:r>
              <w:rPr>
                <w:lang w:bidi="ar-IQ"/>
              </w:rPr>
              <w:t>1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2803" w:type="dxa"/>
            <w:vMerge/>
            <w:shd w:val="clear" w:color="auto" w:fill="auto"/>
          </w:tcPr>
          <w:p w14:paraId="1DF1FB85" w14:textId="77777777"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</w:p>
        </w:tc>
      </w:tr>
    </w:tbl>
    <w:p w14:paraId="053B1CEC" w14:textId="77777777" w:rsidR="009678FB" w:rsidRDefault="009678FB" w:rsidP="008743F8">
      <w:pPr>
        <w:rPr>
          <w:lang w:bidi="ar-IQ"/>
        </w:rPr>
      </w:pPr>
    </w:p>
    <w:sectPr w:rsidR="009678FB" w:rsidSect="001A785E">
      <w:pgSz w:w="11906" w:h="16838"/>
      <w:pgMar w:top="899" w:right="506" w:bottom="2693" w:left="48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F84A7" w14:textId="77777777" w:rsidR="00125E87" w:rsidRDefault="00125E87" w:rsidP="00027DA1">
      <w:r>
        <w:separator/>
      </w:r>
    </w:p>
  </w:endnote>
  <w:endnote w:type="continuationSeparator" w:id="0">
    <w:p w14:paraId="07B3C6F6" w14:textId="77777777" w:rsidR="00125E87" w:rsidRDefault="00125E87" w:rsidP="00027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D8541" w14:textId="77777777" w:rsidR="00125E87" w:rsidRDefault="00125E87" w:rsidP="00027DA1">
      <w:r>
        <w:separator/>
      </w:r>
    </w:p>
  </w:footnote>
  <w:footnote w:type="continuationSeparator" w:id="0">
    <w:p w14:paraId="55DA3C96" w14:textId="77777777" w:rsidR="00125E87" w:rsidRDefault="00125E87" w:rsidP="00027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8C5371"/>
    <w:multiLevelType w:val="hybridMultilevel"/>
    <w:tmpl w:val="82CEBDFE"/>
    <w:lvl w:ilvl="0" w:tplc="708E557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326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1MDIxMDU2MDMyNDNS0lEKTi0uzszPAykwrAUAQfxiLSwAAAA="/>
  </w:docVars>
  <w:rsids>
    <w:rsidRoot w:val="008743F8"/>
    <w:rsid w:val="00027DA1"/>
    <w:rsid w:val="00054EE3"/>
    <w:rsid w:val="000C15E0"/>
    <w:rsid w:val="000F548B"/>
    <w:rsid w:val="00125E87"/>
    <w:rsid w:val="00166EAC"/>
    <w:rsid w:val="001B2550"/>
    <w:rsid w:val="001E094A"/>
    <w:rsid w:val="00211994"/>
    <w:rsid w:val="00260187"/>
    <w:rsid w:val="002D2AB0"/>
    <w:rsid w:val="003145B8"/>
    <w:rsid w:val="00336333"/>
    <w:rsid w:val="003D280D"/>
    <w:rsid w:val="003E0DF2"/>
    <w:rsid w:val="00430CC2"/>
    <w:rsid w:val="004357D2"/>
    <w:rsid w:val="0047180B"/>
    <w:rsid w:val="00483A49"/>
    <w:rsid w:val="004B39BD"/>
    <w:rsid w:val="004C105F"/>
    <w:rsid w:val="0051674A"/>
    <w:rsid w:val="005611A1"/>
    <w:rsid w:val="00570DC5"/>
    <w:rsid w:val="00576E40"/>
    <w:rsid w:val="005D4586"/>
    <w:rsid w:val="005F4CC3"/>
    <w:rsid w:val="0066105E"/>
    <w:rsid w:val="006A22AA"/>
    <w:rsid w:val="006E4B96"/>
    <w:rsid w:val="007002FB"/>
    <w:rsid w:val="007406E7"/>
    <w:rsid w:val="00740BA0"/>
    <w:rsid w:val="00771F06"/>
    <w:rsid w:val="00773721"/>
    <w:rsid w:val="007B7DD8"/>
    <w:rsid w:val="007D256E"/>
    <w:rsid w:val="007E59DB"/>
    <w:rsid w:val="00871E77"/>
    <w:rsid w:val="008743F8"/>
    <w:rsid w:val="008C0E3B"/>
    <w:rsid w:val="00924AEC"/>
    <w:rsid w:val="009678FB"/>
    <w:rsid w:val="00967EA4"/>
    <w:rsid w:val="00980F33"/>
    <w:rsid w:val="00A54A64"/>
    <w:rsid w:val="00AA118E"/>
    <w:rsid w:val="00AB0490"/>
    <w:rsid w:val="00B2502B"/>
    <w:rsid w:val="00B401DE"/>
    <w:rsid w:val="00B5130D"/>
    <w:rsid w:val="00B87885"/>
    <w:rsid w:val="00B93DAB"/>
    <w:rsid w:val="00BF739D"/>
    <w:rsid w:val="00C23220"/>
    <w:rsid w:val="00C51E8E"/>
    <w:rsid w:val="00C85394"/>
    <w:rsid w:val="00CA0854"/>
    <w:rsid w:val="00CB3201"/>
    <w:rsid w:val="00CC5C02"/>
    <w:rsid w:val="00DA6628"/>
    <w:rsid w:val="00DB1396"/>
    <w:rsid w:val="00E14F68"/>
    <w:rsid w:val="00E37999"/>
    <w:rsid w:val="00E627B4"/>
    <w:rsid w:val="00E631CC"/>
    <w:rsid w:val="00E85C70"/>
    <w:rsid w:val="00EF6D3A"/>
    <w:rsid w:val="00F06C70"/>
    <w:rsid w:val="00F10AA6"/>
    <w:rsid w:val="00F32347"/>
    <w:rsid w:val="00FD3FBD"/>
    <w:rsid w:val="00FE3376"/>
    <w:rsid w:val="00FE631C"/>
    <w:rsid w:val="00FF15D0"/>
    <w:rsid w:val="00FF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0724D40A"/>
  <w15:docId w15:val="{76264CF3-886C-4227-ADEF-A4B9D7F08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3F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633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66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7DA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7DA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27DA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7DA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SACC - ANAS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</dc:creator>
  <cp:lastModifiedBy>Arshad</cp:lastModifiedBy>
  <cp:revision>3</cp:revision>
  <cp:lastPrinted>2015-11-04T10:01:00Z</cp:lastPrinted>
  <dcterms:created xsi:type="dcterms:W3CDTF">2022-11-11T17:30:00Z</dcterms:created>
  <dcterms:modified xsi:type="dcterms:W3CDTF">2022-11-11T17:45:00Z</dcterms:modified>
</cp:coreProperties>
</file>